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1FA" w:rsidRPr="00832C9E" w:rsidRDefault="00D17D09" w:rsidP="004F7088">
      <w:pPr>
        <w:pStyle w:val="Oldalcm"/>
      </w:pPr>
      <w:r>
        <w:rPr>
          <w:noProof/>
        </w:rPr>
        <w:drawing>
          <wp:inline distT="0" distB="0" distL="0" distR="0">
            <wp:extent cx="2019300" cy="571500"/>
            <wp:effectExtent l="19050" t="0" r="0" b="0"/>
            <wp:docPr id="1" name="Kép 1" descr="B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M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384" w:rsidRPr="00832C9E" w:rsidRDefault="007C1384" w:rsidP="00766E9A">
      <w:pPr>
        <w:pStyle w:val="Oldalcm"/>
      </w:pPr>
    </w:p>
    <w:p w:rsidR="00766E9A" w:rsidRPr="00832C9E" w:rsidRDefault="0086393C" w:rsidP="00766E9A">
      <w:pPr>
        <w:pStyle w:val="Oldalcm"/>
      </w:pPr>
      <w:r w:rsidRPr="00832C9E">
        <w:t>Budapesti Műszaki és Gazdasá</w:t>
      </w:r>
      <w:r w:rsidR="00766E9A" w:rsidRPr="00832C9E">
        <w:t>gtudományi Egyetem</w:t>
      </w:r>
    </w:p>
    <w:p w:rsidR="00766E9A" w:rsidRPr="00832C9E" w:rsidRDefault="00766E9A" w:rsidP="004F7088">
      <w:pPr>
        <w:pStyle w:val="Oldalcm"/>
      </w:pPr>
      <w:r w:rsidRPr="00832C9E">
        <w:t>Gépészmérnöki Kar</w:t>
      </w:r>
    </w:p>
    <w:p w:rsidR="003961FA" w:rsidRPr="00832C9E" w:rsidRDefault="00766E9A" w:rsidP="004F7088">
      <w:pPr>
        <w:pStyle w:val="Oldalcm"/>
      </w:pPr>
      <w:r w:rsidRPr="00832C9E">
        <w:t>Polimertechnika Tanszék</w:t>
      </w: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832C9E" w:rsidRDefault="003961FA" w:rsidP="004F7088">
      <w:pPr>
        <w:pStyle w:val="Oldalcm"/>
      </w:pPr>
    </w:p>
    <w:p w:rsidR="003961FA" w:rsidRPr="00231D05" w:rsidRDefault="003961FA" w:rsidP="004F7088">
      <w:pPr>
        <w:pStyle w:val="Oldalcm"/>
        <w:rPr>
          <w:sz w:val="40"/>
          <w:szCs w:val="40"/>
        </w:rPr>
      </w:pPr>
    </w:p>
    <w:p w:rsidR="003961FA" w:rsidRPr="00231D05" w:rsidRDefault="00231D05" w:rsidP="004F7088">
      <w:pPr>
        <w:pStyle w:val="Oldalcm"/>
        <w:rPr>
          <w:sz w:val="40"/>
          <w:szCs w:val="40"/>
        </w:rPr>
      </w:pPr>
      <w:r w:rsidRPr="00231D05">
        <w:rPr>
          <w:sz w:val="40"/>
          <w:szCs w:val="40"/>
        </w:rPr>
        <w:t>Jegyzőkönyv</w:t>
      </w:r>
    </w:p>
    <w:p w:rsidR="003961FA" w:rsidRPr="00832C9E" w:rsidRDefault="003961FA" w:rsidP="003961FA">
      <w:pPr>
        <w:pStyle w:val="Oldalcm"/>
      </w:pPr>
    </w:p>
    <w:p w:rsidR="00231D05" w:rsidRDefault="003C0F1E" w:rsidP="00231D05">
      <w:pPr>
        <w:pStyle w:val="Oldalcm"/>
      </w:pPr>
      <w:r>
        <w:t>Extrúziós technológiák</w:t>
      </w:r>
    </w:p>
    <w:p w:rsidR="00231D05" w:rsidRPr="00767472" w:rsidRDefault="00231D05" w:rsidP="00231D05">
      <w:pPr>
        <w:pStyle w:val="Oldalcm"/>
      </w:pPr>
      <w:r w:rsidRPr="00767472">
        <w:t>(</w:t>
      </w:r>
      <w:r w:rsidR="00767472" w:rsidRPr="00767472">
        <w:t>BMEGEPTNG11</w:t>
      </w:r>
      <w:r w:rsidRPr="00767472">
        <w:t>)</w:t>
      </w:r>
    </w:p>
    <w:p w:rsidR="003961FA" w:rsidRPr="00832C9E" w:rsidRDefault="003961FA" w:rsidP="003961FA">
      <w:pPr>
        <w:pStyle w:val="Oldalcm"/>
      </w:pPr>
    </w:p>
    <w:p w:rsidR="003961FA" w:rsidRPr="00832C9E" w:rsidRDefault="003961FA" w:rsidP="003961FA">
      <w:pPr>
        <w:pStyle w:val="Oldalcm"/>
      </w:pPr>
    </w:p>
    <w:p w:rsidR="003961FA" w:rsidRPr="00832C9E" w:rsidRDefault="003961FA" w:rsidP="00D840A5">
      <w:pPr>
        <w:pStyle w:val="Oldalcm"/>
        <w:jc w:val="both"/>
      </w:pPr>
    </w:p>
    <w:p w:rsidR="00231D05" w:rsidRDefault="00231D05" w:rsidP="00231D05">
      <w:pPr>
        <w:pStyle w:val="Oldalcm"/>
        <w:ind w:left="1416" w:firstLine="708"/>
        <w:jc w:val="left"/>
      </w:pPr>
    </w:p>
    <w:p w:rsidR="00231D05" w:rsidRDefault="00231D05" w:rsidP="00231D05">
      <w:pPr>
        <w:pStyle w:val="Oldalcm"/>
        <w:ind w:left="1416" w:firstLine="708"/>
        <w:jc w:val="left"/>
      </w:pPr>
    </w:p>
    <w:p w:rsidR="00231D05" w:rsidRDefault="00231D05" w:rsidP="0037650E">
      <w:pPr>
        <w:pStyle w:val="Oldalcm"/>
        <w:jc w:val="left"/>
      </w:pPr>
    </w:p>
    <w:p w:rsidR="00231D05" w:rsidRDefault="00231D05" w:rsidP="00231D05">
      <w:pPr>
        <w:pStyle w:val="Oldalcm"/>
        <w:jc w:val="left"/>
      </w:pPr>
    </w:p>
    <w:p w:rsidR="003961FA" w:rsidRPr="00832C9E" w:rsidRDefault="00231D05" w:rsidP="00DC6FDD">
      <w:pPr>
        <w:pStyle w:val="Oldalcm"/>
        <w:ind w:left="3261"/>
        <w:jc w:val="left"/>
      </w:pPr>
      <w:r>
        <w:t>Csoport tagjai:</w:t>
      </w:r>
    </w:p>
    <w:p w:rsidR="00231D05" w:rsidRDefault="00231D05" w:rsidP="00D840A5">
      <w:pPr>
        <w:pStyle w:val="Oldalcm"/>
      </w:pPr>
    </w:p>
    <w:p w:rsidR="00231D05" w:rsidRDefault="00231D05" w:rsidP="00231D05">
      <w:pPr>
        <w:pStyle w:val="Oldalcm"/>
        <w:spacing w:line="360" w:lineRule="auto"/>
        <w:ind w:left="284" w:hanging="284"/>
        <w:jc w:val="right"/>
      </w:pPr>
      <w:r>
        <w:t>1.</w:t>
      </w:r>
      <w:r>
        <w:tab/>
      </w:r>
      <w:r w:rsidR="00CC24B1" w:rsidRPr="00231D05">
        <w:rPr>
          <w:highlight w:val="yellow"/>
        </w:rPr>
        <w:t>Vezetéknév Keresztnév</w:t>
      </w:r>
    </w:p>
    <w:p w:rsidR="00231D05" w:rsidRDefault="00231D05" w:rsidP="00231D05">
      <w:pPr>
        <w:ind w:left="284" w:hanging="284"/>
        <w:jc w:val="righ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2.</w:t>
      </w:r>
      <w:r>
        <w:rPr>
          <w:b/>
          <w:smallCaps/>
          <w:sz w:val="28"/>
          <w:szCs w:val="28"/>
        </w:rPr>
        <w:tab/>
      </w:r>
      <w:r w:rsidRPr="00231D05">
        <w:rPr>
          <w:b/>
          <w:smallCaps/>
          <w:sz w:val="28"/>
          <w:szCs w:val="28"/>
          <w:highlight w:val="yellow"/>
        </w:rPr>
        <w:t>Vezetéknév Keresztnév</w:t>
      </w:r>
    </w:p>
    <w:p w:rsidR="00231D05" w:rsidRPr="00231D05" w:rsidRDefault="00231D05" w:rsidP="00231D05">
      <w:pPr>
        <w:ind w:left="284" w:hanging="284"/>
        <w:jc w:val="right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3.</w:t>
      </w:r>
      <w:r>
        <w:rPr>
          <w:b/>
          <w:smallCaps/>
          <w:sz w:val="28"/>
          <w:szCs w:val="28"/>
        </w:rPr>
        <w:tab/>
      </w:r>
      <w:r w:rsidRPr="00231D05">
        <w:rPr>
          <w:b/>
          <w:smallCaps/>
          <w:sz w:val="28"/>
          <w:szCs w:val="28"/>
          <w:highlight w:val="yellow"/>
        </w:rPr>
        <w:t>Vezetéknév Keresztnév</w:t>
      </w:r>
    </w:p>
    <w:p w:rsidR="0037650E" w:rsidRDefault="0037650E" w:rsidP="00231D05">
      <w:pPr>
        <w:ind w:left="284" w:hanging="284"/>
        <w:jc w:val="right"/>
        <w:rPr>
          <w:b/>
          <w:smallCaps/>
          <w:sz w:val="28"/>
          <w:szCs w:val="28"/>
        </w:rPr>
      </w:pPr>
    </w:p>
    <w:p w:rsidR="008617FF" w:rsidRPr="00231D05" w:rsidRDefault="008617FF" w:rsidP="00231D05">
      <w:pPr>
        <w:ind w:left="284" w:hanging="284"/>
        <w:jc w:val="right"/>
        <w:rPr>
          <w:b/>
          <w:smallCaps/>
          <w:sz w:val="28"/>
          <w:szCs w:val="28"/>
        </w:rPr>
      </w:pPr>
    </w:p>
    <w:p w:rsidR="00231D05" w:rsidRDefault="00231D05" w:rsidP="00231D05">
      <w:pPr>
        <w:pStyle w:val="Oldalcm"/>
        <w:jc w:val="left"/>
      </w:pPr>
    </w:p>
    <w:p w:rsidR="003961FA" w:rsidRDefault="00231D05" w:rsidP="00DC6FDD">
      <w:pPr>
        <w:pStyle w:val="Oldalcm"/>
        <w:ind w:left="3261"/>
        <w:jc w:val="left"/>
      </w:pPr>
      <w:r>
        <w:t xml:space="preserve">Dátum: </w:t>
      </w:r>
      <w:r w:rsidR="00E24D0C">
        <w:rPr>
          <w:highlight w:val="yellow"/>
        </w:rPr>
        <w:t>2021</w:t>
      </w:r>
      <w:bookmarkStart w:id="0" w:name="_GoBack"/>
      <w:bookmarkEnd w:id="0"/>
      <w:r w:rsidRPr="00231D05">
        <w:rPr>
          <w:highlight w:val="yellow"/>
        </w:rPr>
        <w:t xml:space="preserve">. </w:t>
      </w:r>
      <w:r w:rsidR="00767472">
        <w:rPr>
          <w:highlight w:val="yellow"/>
        </w:rPr>
        <w:t>Május</w:t>
      </w:r>
      <w:r w:rsidRPr="00231D05">
        <w:rPr>
          <w:highlight w:val="yellow"/>
        </w:rPr>
        <w:t xml:space="preserve"> …</w:t>
      </w:r>
    </w:p>
    <w:p w:rsidR="00231D05" w:rsidRPr="00231D05" w:rsidRDefault="00231D05" w:rsidP="00231D05"/>
    <w:p w:rsidR="00814FC9" w:rsidRPr="00832C9E" w:rsidRDefault="00814FC9" w:rsidP="00272841">
      <w:pPr>
        <w:ind w:firstLine="0"/>
      </w:pPr>
    </w:p>
    <w:p w:rsidR="00033191" w:rsidRPr="00832C9E" w:rsidRDefault="00766E9A" w:rsidP="00766E9A">
      <w:pPr>
        <w:pStyle w:val="Oldalcm"/>
      </w:pPr>
      <w:r w:rsidRPr="00832C9E">
        <w:rPr>
          <w:rStyle w:val="OldalcmChar"/>
        </w:rPr>
        <w:lastRenderedPageBreak/>
        <w:t>Tartalomjegyzék</w:t>
      </w:r>
    </w:p>
    <w:p w:rsidR="00814FC9" w:rsidRPr="00832C9E" w:rsidRDefault="00814FC9" w:rsidP="004F7088"/>
    <w:p w:rsidR="00767472" w:rsidRDefault="00354991">
      <w:pPr>
        <w:pStyle w:val="T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 w:rsidRPr="00832C9E">
        <w:fldChar w:fldCharType="begin"/>
      </w:r>
      <w:r w:rsidR="00832C9E" w:rsidRPr="00832C9E">
        <w:instrText xml:space="preserve"> TOC \o "1-3" \h \z \u </w:instrText>
      </w:r>
      <w:r w:rsidRPr="00832C9E">
        <w:fldChar w:fldCharType="separate"/>
      </w:r>
      <w:hyperlink w:anchor="_Toc33451024" w:history="1">
        <w:r w:rsidR="00767472" w:rsidRPr="00EB4DD0">
          <w:rPr>
            <w:rStyle w:val="Hiperhivatkozs"/>
            <w:noProof/>
          </w:rPr>
          <w:t>A jegyzőkönyvben szereplő jelölések és rövidítés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4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3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1"/>
        <w:tabs>
          <w:tab w:val="left" w:pos="1200"/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33451025" w:history="1">
        <w:r w:rsidR="00767472" w:rsidRPr="00EB4DD0">
          <w:rPr>
            <w:rStyle w:val="Hiperhivatkozs"/>
            <w:noProof/>
          </w:rPr>
          <w:t>1.</w:t>
        </w:r>
        <w:r w:rsidR="0076747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óliafúvás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5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4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26" w:history="1">
        <w:r w:rsidR="00767472" w:rsidRPr="00EB4DD0">
          <w:rPr>
            <w:rStyle w:val="Hiperhivatkozs"/>
            <w:noProof/>
          </w:rPr>
          <w:t>1.1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Alkalmazott berendezés és gyártástechnológia bemutatása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6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4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27" w:history="1">
        <w:r w:rsidR="00767472" w:rsidRPr="00EB4DD0">
          <w:rPr>
            <w:rStyle w:val="Hiperhivatkozs"/>
            <w:noProof/>
          </w:rPr>
          <w:t>1.2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elhasznált alapanyag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7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4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28" w:history="1">
        <w:r w:rsidR="00767472" w:rsidRPr="00EB4DD0">
          <w:rPr>
            <w:rStyle w:val="Hiperhivatkozs"/>
            <w:noProof/>
          </w:rPr>
          <w:t>1.3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Gyártási paraméter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8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4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1"/>
        <w:tabs>
          <w:tab w:val="left" w:pos="1200"/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33451029" w:history="1">
        <w:r w:rsidR="00767472" w:rsidRPr="00EB4DD0">
          <w:rPr>
            <w:rStyle w:val="Hiperhivatkozs"/>
            <w:noProof/>
          </w:rPr>
          <w:t>2.</w:t>
        </w:r>
        <w:r w:rsidR="0076747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Extrúziós fúvás (palackgyártás)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29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6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0" w:history="1">
        <w:r w:rsidR="00767472" w:rsidRPr="00EB4DD0">
          <w:rPr>
            <w:rStyle w:val="Hiperhivatkozs"/>
            <w:noProof/>
          </w:rPr>
          <w:t>2.1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Alkalmazott berendezés és gyártástechnológia bemutatása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0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6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1" w:history="1">
        <w:r w:rsidR="00767472" w:rsidRPr="00EB4DD0">
          <w:rPr>
            <w:rStyle w:val="Hiperhivatkozs"/>
            <w:noProof/>
          </w:rPr>
          <w:t>2.2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elhasznált alapanyag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1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6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2" w:history="1">
        <w:r w:rsidR="00767472" w:rsidRPr="00EB4DD0">
          <w:rPr>
            <w:rStyle w:val="Hiperhivatkozs"/>
            <w:noProof/>
          </w:rPr>
          <w:t>2.3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Gyártási paraméter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2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6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1"/>
        <w:tabs>
          <w:tab w:val="left" w:pos="1200"/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33451033" w:history="1">
        <w:r w:rsidR="00767472" w:rsidRPr="00EB4DD0">
          <w:rPr>
            <w:rStyle w:val="Hiperhivatkozs"/>
            <w:noProof/>
          </w:rPr>
          <w:t>3.</w:t>
        </w:r>
        <w:r w:rsidR="0076747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Vákuumformázás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3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8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4" w:history="1">
        <w:r w:rsidR="00767472" w:rsidRPr="00EB4DD0">
          <w:rPr>
            <w:rStyle w:val="Hiperhivatkozs"/>
            <w:noProof/>
          </w:rPr>
          <w:t>3.1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Alkalmazott berendezés és gyártástechnológia bemutatása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4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8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5" w:history="1">
        <w:r w:rsidR="00767472" w:rsidRPr="00EB4DD0">
          <w:rPr>
            <w:rStyle w:val="Hiperhivatkozs"/>
            <w:noProof/>
          </w:rPr>
          <w:t>3.2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elhasznált alapanyag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5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8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6" w:history="1">
        <w:r w:rsidR="00767472" w:rsidRPr="00EB4DD0">
          <w:rPr>
            <w:rStyle w:val="Hiperhivatkozs"/>
            <w:noProof/>
          </w:rPr>
          <w:t>3.3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Gyártási paraméter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6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8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1"/>
        <w:tabs>
          <w:tab w:val="left" w:pos="1200"/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33451037" w:history="1">
        <w:r w:rsidR="00767472" w:rsidRPr="00EB4DD0">
          <w:rPr>
            <w:rStyle w:val="Hiperhivatkozs"/>
            <w:noProof/>
          </w:rPr>
          <w:t>4.</w:t>
        </w:r>
        <w:r w:rsidR="0076747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Síkfóliagyártás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7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0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8" w:history="1">
        <w:r w:rsidR="00767472" w:rsidRPr="00EB4DD0">
          <w:rPr>
            <w:rStyle w:val="Hiperhivatkozs"/>
            <w:noProof/>
          </w:rPr>
          <w:t>4.1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Alkalmazott berendezés és gyártástechnológia bemutatása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8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0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39" w:history="1">
        <w:r w:rsidR="00767472" w:rsidRPr="00EB4DD0">
          <w:rPr>
            <w:rStyle w:val="Hiperhivatkozs"/>
            <w:noProof/>
          </w:rPr>
          <w:t>4.2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elhasznált alapanyag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39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0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40" w:history="1">
        <w:r w:rsidR="00767472" w:rsidRPr="00EB4DD0">
          <w:rPr>
            <w:rStyle w:val="Hiperhivatkozs"/>
            <w:noProof/>
          </w:rPr>
          <w:t>4.3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Gyártási paraméter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40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0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1"/>
        <w:tabs>
          <w:tab w:val="left" w:pos="1200"/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33451041" w:history="1">
        <w:r w:rsidR="00767472" w:rsidRPr="00EB4DD0">
          <w:rPr>
            <w:rStyle w:val="Hiperhivatkozs"/>
            <w:noProof/>
          </w:rPr>
          <w:t>5.</w:t>
        </w:r>
        <w:r w:rsidR="0076747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Kompaundálás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41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2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42" w:history="1">
        <w:r w:rsidR="00767472" w:rsidRPr="00EB4DD0">
          <w:rPr>
            <w:rStyle w:val="Hiperhivatkozs"/>
            <w:noProof/>
          </w:rPr>
          <w:t>5.1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Alkalmazott berendezés és gyártástechnológia bemutatása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42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2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43" w:history="1">
        <w:r w:rsidR="00767472" w:rsidRPr="00EB4DD0">
          <w:rPr>
            <w:rStyle w:val="Hiperhivatkozs"/>
            <w:noProof/>
          </w:rPr>
          <w:t>5.2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Felhasznált alapanyag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43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2</w:t>
        </w:r>
        <w:r w:rsidR="00767472">
          <w:rPr>
            <w:noProof/>
            <w:webHidden/>
          </w:rPr>
          <w:fldChar w:fldCharType="end"/>
        </w:r>
      </w:hyperlink>
    </w:p>
    <w:p w:rsidR="00767472" w:rsidRDefault="00886CF4">
      <w:pPr>
        <w:pStyle w:val="TJ2"/>
        <w:tabs>
          <w:tab w:val="left" w:pos="1680"/>
          <w:tab w:val="right" w:leader="dot" w:pos="9344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33451044" w:history="1">
        <w:r w:rsidR="00767472" w:rsidRPr="00EB4DD0">
          <w:rPr>
            <w:rStyle w:val="Hiperhivatkozs"/>
            <w:noProof/>
          </w:rPr>
          <w:t>5.3.</w:t>
        </w:r>
        <w:r w:rsidR="0076747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767472" w:rsidRPr="00EB4DD0">
          <w:rPr>
            <w:rStyle w:val="Hiperhivatkozs"/>
            <w:noProof/>
          </w:rPr>
          <w:t>Gyártási paraméterek</w:t>
        </w:r>
        <w:r w:rsidR="00767472">
          <w:rPr>
            <w:noProof/>
            <w:webHidden/>
          </w:rPr>
          <w:tab/>
        </w:r>
        <w:r w:rsidR="00767472">
          <w:rPr>
            <w:noProof/>
            <w:webHidden/>
          </w:rPr>
          <w:fldChar w:fldCharType="begin"/>
        </w:r>
        <w:r w:rsidR="00767472">
          <w:rPr>
            <w:noProof/>
            <w:webHidden/>
          </w:rPr>
          <w:instrText xml:space="preserve"> PAGEREF _Toc33451044 \h </w:instrText>
        </w:r>
        <w:r w:rsidR="00767472">
          <w:rPr>
            <w:noProof/>
            <w:webHidden/>
          </w:rPr>
        </w:r>
        <w:r w:rsidR="00767472">
          <w:rPr>
            <w:noProof/>
            <w:webHidden/>
          </w:rPr>
          <w:fldChar w:fldCharType="separate"/>
        </w:r>
        <w:r w:rsidR="00767472">
          <w:rPr>
            <w:noProof/>
            <w:webHidden/>
          </w:rPr>
          <w:t>12</w:t>
        </w:r>
        <w:r w:rsidR="00767472">
          <w:rPr>
            <w:noProof/>
            <w:webHidden/>
          </w:rPr>
          <w:fldChar w:fldCharType="end"/>
        </w:r>
      </w:hyperlink>
    </w:p>
    <w:p w:rsidR="00CC24B1" w:rsidRDefault="00354991" w:rsidP="00816878">
      <w:r w:rsidRPr="00832C9E">
        <w:fldChar w:fldCharType="end"/>
      </w:r>
    </w:p>
    <w:p w:rsidR="009604EE" w:rsidRDefault="009604EE" w:rsidP="00D840A5">
      <w:pPr>
        <w:pStyle w:val="oldalcimszamozva"/>
      </w:pPr>
      <w:bookmarkStart w:id="1" w:name="_Toc150440230"/>
      <w:r>
        <w:br w:type="page"/>
      </w:r>
      <w:bookmarkStart w:id="2" w:name="_Toc33451024"/>
      <w:r w:rsidRPr="00D840A5">
        <w:t xml:space="preserve">A </w:t>
      </w:r>
      <w:r w:rsidR="0039741D">
        <w:t xml:space="preserve">jegyzőkönyvben </w:t>
      </w:r>
      <w:r w:rsidRPr="00D840A5">
        <w:t>szereplő jelölések</w:t>
      </w:r>
      <w:bookmarkEnd w:id="1"/>
      <w:r w:rsidR="00D840A5" w:rsidRPr="00D840A5">
        <w:t xml:space="preserve"> és rövidítések</w:t>
      </w:r>
      <w:bookmarkEnd w:id="2"/>
    </w:p>
    <w:p w:rsidR="009604EE" w:rsidRDefault="009604EE" w:rsidP="009604EE">
      <w:pPr>
        <w:pStyle w:val="jelolesek"/>
      </w:pPr>
      <w:r w:rsidRPr="00DC6FDD">
        <w:rPr>
          <w:highlight w:val="yellow"/>
        </w:rPr>
        <w:t>T</w:t>
      </w:r>
      <w:r w:rsidRPr="00DC6FDD">
        <w:rPr>
          <w:highlight w:val="yellow"/>
          <w:vertAlign w:val="subscript"/>
        </w:rPr>
        <w:t>m</w:t>
      </w:r>
      <w:r w:rsidRPr="00DC6FDD">
        <w:rPr>
          <w:highlight w:val="yellow"/>
        </w:rPr>
        <w:tab/>
        <w:t>[</w:t>
      </w:r>
      <w:r w:rsidRPr="00DC6FDD">
        <w:rPr>
          <w:rStyle w:val="NormldltCharCharChar"/>
          <w:highlight w:val="yellow"/>
        </w:rPr>
        <w:t>°C</w:t>
      </w:r>
      <w:r w:rsidRPr="00DC6FDD">
        <w:rPr>
          <w:highlight w:val="yellow"/>
        </w:rPr>
        <w:t>]</w:t>
      </w:r>
      <w:r w:rsidRPr="00DC6FDD">
        <w:rPr>
          <w:highlight w:val="yellow"/>
        </w:rPr>
        <w:tab/>
        <w:t>folyási hőmérséklet</w:t>
      </w:r>
    </w:p>
    <w:p w:rsidR="009604EE" w:rsidRDefault="009604EE" w:rsidP="009604EE">
      <w:pPr>
        <w:pStyle w:val="jelolesek"/>
      </w:pPr>
    </w:p>
    <w:p w:rsidR="009604EE" w:rsidRDefault="009604EE" w:rsidP="009604EE">
      <w:pPr>
        <w:pStyle w:val="jelolesek"/>
      </w:pPr>
      <w:r w:rsidRPr="00DC6FDD">
        <w:rPr>
          <w:highlight w:val="yellow"/>
        </w:rPr>
        <w:t>PE</w:t>
      </w:r>
      <w:r w:rsidRPr="00DC6FDD">
        <w:rPr>
          <w:highlight w:val="yellow"/>
        </w:rPr>
        <w:tab/>
        <w:t>polietilén</w:t>
      </w:r>
    </w:p>
    <w:p w:rsidR="002843D9" w:rsidRDefault="00231D05" w:rsidP="003762C4">
      <w:pPr>
        <w:pStyle w:val="Cmsor1"/>
      </w:pPr>
      <w:bookmarkStart w:id="3" w:name="_Toc33451025"/>
      <w:r>
        <w:t>Fóliafúvás</w:t>
      </w:r>
      <w:bookmarkEnd w:id="3"/>
    </w:p>
    <w:p w:rsidR="00F860A4" w:rsidRDefault="00F860A4" w:rsidP="00F860A4">
      <w:pPr>
        <w:pStyle w:val="Cmsor2"/>
      </w:pPr>
      <w:bookmarkStart w:id="4" w:name="_Toc33451026"/>
      <w:r>
        <w:t>Alkalmazott berendezés és gyártástechnológia bemutatása</w:t>
      </w:r>
      <w:bookmarkEnd w:id="4"/>
    </w:p>
    <w:p w:rsidR="00F860A4" w:rsidRPr="00F860A4" w:rsidRDefault="00F860A4" w:rsidP="00F860A4">
      <w:r>
        <w:t>Ebben a fejezetben röviden mutassa be a fóliafúvó berendezést és a fólia fúvást, mint gyártástechnológiát (max.2 oldal)</w:t>
      </w:r>
    </w:p>
    <w:p w:rsidR="00BF65C4" w:rsidRDefault="00231D05" w:rsidP="00430F15">
      <w:pPr>
        <w:pStyle w:val="Cmsor2"/>
      </w:pPr>
      <w:bookmarkStart w:id="5" w:name="_Toc33451027"/>
      <w:r>
        <w:t>Felhasznált alapanyag</w:t>
      </w:r>
      <w:bookmarkEnd w:id="5"/>
    </w:p>
    <w:p w:rsidR="00DC6FDD" w:rsidRPr="00DC6FDD" w:rsidRDefault="00F860A4" w:rsidP="00DC6FDD">
      <w:r>
        <w:t>Röviden mutassa be a felhasznált alapanyagot. Táblázatos formában ismertesse a felhasznált alapanyag tulajdonságait. (</w:t>
      </w:r>
      <w:r w:rsidR="00665771">
        <w:t xml:space="preserve">max. </w:t>
      </w:r>
      <w:r>
        <w:t>1-1,5 oldal)</w:t>
      </w:r>
    </w:p>
    <w:p w:rsidR="00430F15" w:rsidRDefault="00231D05" w:rsidP="00430F15">
      <w:pPr>
        <w:pStyle w:val="Cmsor2"/>
      </w:pPr>
      <w:bookmarkStart w:id="6" w:name="_Toc33451028"/>
      <w:r>
        <w:t>Gyártási paraméterek</w:t>
      </w:r>
      <w:bookmarkEnd w:id="6"/>
    </w:p>
    <w:p w:rsidR="00F860A4" w:rsidRDefault="00F860A4" w:rsidP="0037650E">
      <w:r>
        <w:t xml:space="preserve">Ebben a fejezetben lépésről lépésre mutassa be a csoport által elvégzett, </w:t>
      </w:r>
      <w:r w:rsidR="0037650E">
        <w:t xml:space="preserve">beállított gyártástechnológiát! </w:t>
      </w:r>
      <w:r>
        <w:t>Reprodukálhatóan dokumentálja az egyes gyártástechnológiai lépéseket. Az egyes lépéseket fényképek segítségével támassza alá!</w:t>
      </w:r>
    </w:p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/>
    <w:p w:rsidR="0037650E" w:rsidRDefault="0037650E" w:rsidP="0037650E">
      <w:pPr>
        <w:ind w:firstLine="0"/>
        <w:sectPr w:rsidR="0037650E" w:rsidSect="00954BCF">
          <w:headerReference w:type="default" r:id="rId9"/>
          <w:footerReference w:type="default" r:id="rId10"/>
          <w:pgSz w:w="11906" w:h="16838"/>
          <w:pgMar w:top="1418" w:right="1134" w:bottom="1418" w:left="1418" w:header="709" w:footer="709" w:gutter="0"/>
          <w:cols w:space="720"/>
          <w:titlePg/>
          <w:docGrid w:linePitch="360"/>
        </w:sectPr>
      </w:pPr>
    </w:p>
    <w:tbl>
      <w:tblPr>
        <w:tblStyle w:val="Rcsostblzat"/>
        <w:tblW w:w="14294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3828"/>
        <w:gridCol w:w="1046"/>
        <w:gridCol w:w="1046"/>
        <w:gridCol w:w="1046"/>
        <w:gridCol w:w="1046"/>
        <w:gridCol w:w="1047"/>
        <w:gridCol w:w="1047"/>
        <w:gridCol w:w="1047"/>
        <w:gridCol w:w="1047"/>
        <w:gridCol w:w="1047"/>
        <w:gridCol w:w="1047"/>
      </w:tblGrid>
      <w:tr w:rsidR="0037650E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left"/>
              <w:rPr>
                <w:b/>
              </w:rPr>
            </w:pPr>
          </w:p>
        </w:tc>
        <w:tc>
          <w:tcPr>
            <w:tcW w:w="10466" w:type="dxa"/>
            <w:gridSpan w:val="10"/>
            <w:shd w:val="clear" w:color="auto" w:fill="F2F2F2" w:themeFill="background1" w:themeFillShade="F2"/>
            <w:vAlign w:val="bottom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Beállítások</w:t>
            </w:r>
          </w:p>
        </w:tc>
      </w:tr>
      <w:tr w:rsidR="0037650E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Paraméterek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1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2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37650E" w:rsidRP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37650E" w:rsidRDefault="0037650E" w:rsidP="0037650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37650E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Csiga fordulatszáma [1/perc]</w:t>
            </w:r>
          </w:p>
        </w:tc>
        <w:tc>
          <w:tcPr>
            <w:tcW w:w="1046" w:type="dxa"/>
            <w:vAlign w:val="center"/>
          </w:tcPr>
          <w:p w:rsidR="0037650E" w:rsidRPr="0037650E" w:rsidRDefault="0037650E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</w:tr>
      <w:tr w:rsidR="0037650E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37650E" w:rsidRPr="0037650E" w:rsidRDefault="0037650E" w:rsidP="0037650E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Motorterhelési érték [%]</w:t>
            </w:r>
          </w:p>
        </w:tc>
        <w:tc>
          <w:tcPr>
            <w:tcW w:w="1046" w:type="dxa"/>
            <w:vAlign w:val="center"/>
          </w:tcPr>
          <w:p w:rsidR="0037650E" w:rsidRPr="0037650E" w:rsidRDefault="0037650E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37650E" w:rsidRDefault="0037650E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1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2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3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4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5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Szerszám zónahőmérséklet </w:t>
            </w:r>
            <w:r>
              <w:rPr>
                <w:b/>
              </w:rPr>
              <w:t>(</w:t>
            </w:r>
            <w:r w:rsidRPr="0037650E">
              <w:rPr>
                <w:b/>
              </w:rPr>
              <w:t>alsó</w:t>
            </w:r>
            <w:r>
              <w:rPr>
                <w:b/>
              </w:rPr>
              <w:t>)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Szerszám zónahőmérséklet </w:t>
            </w:r>
            <w:r>
              <w:rPr>
                <w:b/>
              </w:rPr>
              <w:t>(</w:t>
            </w:r>
            <w:r w:rsidRPr="0037650E">
              <w:rPr>
                <w:b/>
              </w:rPr>
              <w:t>felső</w:t>
            </w:r>
            <w:r>
              <w:rPr>
                <w:b/>
              </w:rPr>
              <w:t>)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lhúzási sebesség [m/per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Tekercselési sebesség [m/per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Hűtő ventilátor ford.</w:t>
            </w:r>
            <w:r w:rsidRPr="0037650E">
              <w:rPr>
                <w:b/>
              </w:rPr>
              <w:t xml:space="preserve"> [1/min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G</w:t>
            </w:r>
            <w:r w:rsidRPr="0037650E">
              <w:rPr>
                <w:b/>
              </w:rPr>
              <w:t>yártott fólia szélessége [mm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37650E"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 xml:space="preserve">Gyártott fólia vastagsága </w:t>
            </w:r>
            <w:r w:rsidR="00B50679">
              <w:rPr>
                <w:b/>
              </w:rPr>
              <w:t>[µ</w:t>
            </w:r>
            <w:r w:rsidRPr="0037650E">
              <w:rPr>
                <w:b/>
              </w:rPr>
              <w:t>m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  <w:tr w:rsidR="000D12FD" w:rsidTr="000D12FD">
        <w:trPr>
          <w:trHeight w:val="1289"/>
        </w:trPr>
        <w:tc>
          <w:tcPr>
            <w:tcW w:w="3828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Megjegyzés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37650E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37650E">
            <w:pPr>
              <w:ind w:firstLine="0"/>
              <w:jc w:val="left"/>
            </w:pPr>
          </w:p>
        </w:tc>
      </w:tr>
    </w:tbl>
    <w:p w:rsidR="0037650E" w:rsidRDefault="0037650E" w:rsidP="0037650E">
      <w:pPr>
        <w:ind w:firstLine="0"/>
      </w:pPr>
    </w:p>
    <w:p w:rsidR="0037650E" w:rsidRPr="0037650E" w:rsidRDefault="0037650E" w:rsidP="0037650E">
      <w:pPr>
        <w:ind w:firstLine="0"/>
        <w:rPr>
          <w:b/>
        </w:rPr>
      </w:pPr>
      <w:r w:rsidRPr="0037650E">
        <w:rPr>
          <w:b/>
        </w:rPr>
        <w:t>Alapanyag megnevezése:</w:t>
      </w:r>
      <w:r>
        <w:rPr>
          <w:b/>
        </w:rPr>
        <w:t>……………………………………………………………………………….</w:t>
      </w:r>
    </w:p>
    <w:p w:rsidR="0037650E" w:rsidRPr="0037650E" w:rsidRDefault="0037650E" w:rsidP="0037650E">
      <w:pPr>
        <w:ind w:firstLine="0"/>
        <w:rPr>
          <w:b/>
        </w:rPr>
      </w:pPr>
      <w:r w:rsidRPr="0037650E">
        <w:rPr>
          <w:b/>
        </w:rPr>
        <w:t>Feldolgozó berendezés típusa:</w:t>
      </w:r>
      <w:r>
        <w:rPr>
          <w:b/>
        </w:rPr>
        <w:t>………………………………………………………………………….</w:t>
      </w:r>
    </w:p>
    <w:p w:rsidR="0037650E" w:rsidRDefault="0037650E" w:rsidP="0037650E">
      <w:pPr>
        <w:ind w:firstLine="0"/>
        <w:sectPr w:rsidR="0037650E" w:rsidSect="0037650E">
          <w:pgSz w:w="16838" w:h="11906" w:orient="landscape"/>
          <w:pgMar w:top="1134" w:right="1134" w:bottom="1134" w:left="1134" w:header="709" w:footer="709" w:gutter="0"/>
          <w:cols w:space="720"/>
          <w:titlePg/>
          <w:docGrid w:linePitch="360"/>
        </w:sectPr>
      </w:pPr>
    </w:p>
    <w:p w:rsidR="00DF4C4F" w:rsidRDefault="00DC6FDD" w:rsidP="00CC24B1">
      <w:pPr>
        <w:pStyle w:val="Cmsor1"/>
      </w:pPr>
      <w:bookmarkStart w:id="7" w:name="_Toc33451029"/>
      <w:bookmarkStart w:id="8" w:name="_Ref210304472"/>
      <w:bookmarkStart w:id="9" w:name="_Ref210304477"/>
      <w:bookmarkStart w:id="10" w:name="_Ref210304478"/>
      <w:r>
        <w:t>Extrúziós fúvás (palackgyártás)</w:t>
      </w:r>
      <w:bookmarkEnd w:id="7"/>
    </w:p>
    <w:p w:rsidR="00F860A4" w:rsidRDefault="00F860A4" w:rsidP="00F860A4">
      <w:pPr>
        <w:pStyle w:val="Cmsor2"/>
      </w:pPr>
      <w:bookmarkStart w:id="11" w:name="_Toc33451030"/>
      <w:r>
        <w:t>Alkalmazott berendezés és gyártástechnológia bemutatása</w:t>
      </w:r>
      <w:bookmarkEnd w:id="11"/>
    </w:p>
    <w:p w:rsidR="00F860A4" w:rsidRPr="00F860A4" w:rsidRDefault="00F860A4" w:rsidP="00F860A4">
      <w:r>
        <w:t>Ebben a fejezetben röviden mutassa be a</w:t>
      </w:r>
      <w:r w:rsidR="00954BCF">
        <w:t>z</w:t>
      </w:r>
      <w:r>
        <w:t xml:space="preserve"> extrúziós fúvó berendezést és a palackfúvást, mint gyártástechnológiát (max.2 oldal)</w:t>
      </w:r>
    </w:p>
    <w:p w:rsidR="00DC6FDD" w:rsidRDefault="00DC6FDD" w:rsidP="00DC6FDD">
      <w:pPr>
        <w:pStyle w:val="Cmsor2"/>
      </w:pPr>
      <w:bookmarkStart w:id="12" w:name="_Toc33451031"/>
      <w:r>
        <w:t>Felhasznált alapanyag</w:t>
      </w:r>
      <w:bookmarkEnd w:id="12"/>
    </w:p>
    <w:p w:rsidR="00F860A4" w:rsidRPr="00F860A4" w:rsidRDefault="00F860A4" w:rsidP="00F860A4">
      <w:r>
        <w:t xml:space="preserve">Röviden mutassa be a felhasznált alapanyagot. Táblázatos formában ismertesse a felhasznált alapanyag tulajdonságait. </w:t>
      </w:r>
      <w:r w:rsidR="00665771">
        <w:t>(max. 1-1,5 oldal)</w:t>
      </w:r>
    </w:p>
    <w:p w:rsidR="00DC6FDD" w:rsidRDefault="00DC6FDD" w:rsidP="00DC6FDD">
      <w:pPr>
        <w:pStyle w:val="Cmsor2"/>
      </w:pPr>
      <w:bookmarkStart w:id="13" w:name="_Toc33451032"/>
      <w:r>
        <w:t>Gyártási paraméterek</w:t>
      </w:r>
      <w:bookmarkEnd w:id="13"/>
    </w:p>
    <w:p w:rsidR="00F860A4" w:rsidRPr="00F860A4" w:rsidRDefault="00F860A4" w:rsidP="00F860A4">
      <w:r>
        <w:t>Ebben a fejezetben lépésről lépésre mutassa be a csoport által elvégzett, beállított gyártástechnológiát! Reprodukálhatóan dokumentálja az egyes gyártástechnológiai lépéseket. Az egyes lépéseket fényképek segítségével támassza alá!</w:t>
      </w:r>
    </w:p>
    <w:p w:rsidR="00F860A4" w:rsidRPr="00F860A4" w:rsidRDefault="00F860A4" w:rsidP="00F860A4"/>
    <w:p w:rsidR="0037650E" w:rsidRDefault="0037650E" w:rsidP="00DC6FDD">
      <w:pPr>
        <w:sectPr w:rsidR="0037650E" w:rsidSect="0037650E">
          <w:pgSz w:w="11906" w:h="16838"/>
          <w:pgMar w:top="1134" w:right="1134" w:bottom="1134" w:left="1134" w:header="709" w:footer="709" w:gutter="0"/>
          <w:cols w:space="720"/>
          <w:titlePg/>
          <w:docGrid w:linePitch="360"/>
        </w:sectPr>
      </w:pPr>
    </w:p>
    <w:tbl>
      <w:tblPr>
        <w:tblStyle w:val="Rcsostblzat"/>
        <w:tblpPr w:leftFromText="141" w:rightFromText="141" w:vertAnchor="text" w:horzAnchor="margin" w:tblpY="-596"/>
        <w:tblW w:w="15110" w:type="dxa"/>
        <w:tblLayout w:type="fixed"/>
        <w:tblLook w:val="04A0" w:firstRow="1" w:lastRow="0" w:firstColumn="1" w:lastColumn="0" w:noHBand="0" w:noVBand="1"/>
      </w:tblPr>
      <w:tblGrid>
        <w:gridCol w:w="5540"/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</w:tblGrid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gridSpan w:val="10"/>
            <w:shd w:val="clear" w:color="auto" w:fill="F2F2F2" w:themeFill="background1" w:themeFillShade="F2"/>
            <w:vAlign w:val="bottom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Beállítások</w:t>
            </w: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Paramétere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1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2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3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4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5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6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7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8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9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10</w:t>
            </w: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Csiga fordulatszáma [1/per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Motorterhelési érték [%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1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2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3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4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5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Szerszám zónahőmérséklet (alsó)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Szerszám zónahőmérséklet (középső)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Extruder zónahőmérséklet (felső)</w:t>
            </w:r>
            <w:r>
              <w:rPr>
                <w:b/>
              </w:rPr>
              <w:t xml:space="preserve"> [°C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Gyártott palack tömege [g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Gyártott palack vastagsága [mm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837A3F" w:rsidRDefault="00832A95" w:rsidP="007209C4">
            <w:pPr>
              <w:ind w:firstLine="0"/>
              <w:rPr>
                <w:b/>
              </w:rPr>
            </w:pPr>
            <w:r w:rsidRPr="00837A3F">
              <w:rPr>
                <w:b/>
                <w:bCs/>
              </w:rPr>
              <w:t>Szerszámzárás késleltetése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Vágás késleltetése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Szerszám alsó pozícióba való késleltetése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Fúvás késleltetése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Fúvási idő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Szerszámbontási idő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Teljes ciklusidő [s]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  <w:tr w:rsidR="00832A95" w:rsidRPr="00A30EF1" w:rsidTr="007209C4">
        <w:trPr>
          <w:trHeight w:val="722"/>
        </w:trPr>
        <w:tc>
          <w:tcPr>
            <w:tcW w:w="4928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Megjegyzés</w:t>
            </w: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  <w:vAlign w:val="center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  <w:tc>
          <w:tcPr>
            <w:tcW w:w="851" w:type="dxa"/>
          </w:tcPr>
          <w:p w:rsidR="00832A95" w:rsidRPr="00A30EF1" w:rsidRDefault="00832A95" w:rsidP="007209C4">
            <w:pPr>
              <w:ind w:firstLine="0"/>
            </w:pPr>
          </w:p>
        </w:tc>
      </w:tr>
    </w:tbl>
    <w:p w:rsidR="0037650E" w:rsidRPr="0037650E" w:rsidRDefault="0037650E" w:rsidP="0037650E">
      <w:pPr>
        <w:ind w:firstLine="0"/>
        <w:rPr>
          <w:b/>
        </w:rPr>
      </w:pPr>
      <w:r w:rsidRPr="0037650E">
        <w:rPr>
          <w:b/>
        </w:rPr>
        <w:t>Alapanyag megnevezése:</w:t>
      </w:r>
      <w:r>
        <w:rPr>
          <w:b/>
        </w:rPr>
        <w:t>……………………………………………………………………………….</w:t>
      </w:r>
    </w:p>
    <w:p w:rsidR="0037650E" w:rsidRPr="0037650E" w:rsidRDefault="0037650E" w:rsidP="0037650E">
      <w:pPr>
        <w:ind w:firstLine="0"/>
        <w:rPr>
          <w:b/>
        </w:rPr>
      </w:pPr>
      <w:r w:rsidRPr="0037650E">
        <w:rPr>
          <w:b/>
        </w:rPr>
        <w:t>Feldolgozó berendezés típusa:</w:t>
      </w:r>
      <w:r>
        <w:rPr>
          <w:b/>
        </w:rPr>
        <w:t>………………………………………………………………………….</w:t>
      </w:r>
    </w:p>
    <w:p w:rsidR="0037650E" w:rsidRDefault="0037650E" w:rsidP="0037650E">
      <w:pPr>
        <w:ind w:firstLine="0"/>
        <w:sectPr w:rsidR="0037650E" w:rsidSect="00832A95">
          <w:pgSz w:w="16838" w:h="11906" w:orient="landscape"/>
          <w:pgMar w:top="1135" w:right="1134" w:bottom="709" w:left="1134" w:header="709" w:footer="709" w:gutter="0"/>
          <w:cols w:space="720"/>
          <w:titlePg/>
          <w:docGrid w:linePitch="360"/>
        </w:sectPr>
      </w:pPr>
    </w:p>
    <w:p w:rsidR="00674C1D" w:rsidRDefault="00DC6FDD" w:rsidP="00CC24B1">
      <w:pPr>
        <w:pStyle w:val="Cmsor1"/>
      </w:pPr>
      <w:bookmarkStart w:id="14" w:name="_Toc33451033"/>
      <w:bookmarkEnd w:id="8"/>
      <w:bookmarkEnd w:id="9"/>
      <w:bookmarkEnd w:id="10"/>
      <w:r>
        <w:t>Vákuumformázás</w:t>
      </w:r>
      <w:bookmarkEnd w:id="14"/>
    </w:p>
    <w:p w:rsidR="00F860A4" w:rsidRDefault="00F860A4" w:rsidP="00F860A4">
      <w:pPr>
        <w:pStyle w:val="Cmsor2"/>
      </w:pPr>
      <w:bookmarkStart w:id="15" w:name="_Toc33451034"/>
      <w:r>
        <w:t>Alkalmazott berendezés és gyártástechnológia bemutatása</w:t>
      </w:r>
      <w:bookmarkEnd w:id="15"/>
    </w:p>
    <w:p w:rsidR="00F860A4" w:rsidRPr="00F860A4" w:rsidRDefault="00F860A4" w:rsidP="00F860A4">
      <w:r>
        <w:t>Ebben a fejezetben röviden mutassa be a vákuumformázó berendezést és a vákuumformázást, mint gyártástechnológiát (max.2 oldal)</w:t>
      </w:r>
    </w:p>
    <w:p w:rsidR="00DC6FDD" w:rsidRDefault="00DC6FDD" w:rsidP="00DC6FDD">
      <w:pPr>
        <w:pStyle w:val="Cmsor2"/>
      </w:pPr>
      <w:bookmarkStart w:id="16" w:name="_Toc33451035"/>
      <w:r>
        <w:t>Felhasznált alapanyag</w:t>
      </w:r>
      <w:bookmarkEnd w:id="16"/>
    </w:p>
    <w:p w:rsidR="00F860A4" w:rsidRPr="00F860A4" w:rsidRDefault="00F860A4" w:rsidP="00F860A4">
      <w:r>
        <w:t xml:space="preserve">Röviden mutassa be a felhasznált alapanyagot. Táblázatos formában ismertesse a felhasznált alapanyag tulajdonságait. </w:t>
      </w:r>
      <w:r w:rsidR="00665771">
        <w:t>(max. 1-1,5 oldal)</w:t>
      </w:r>
    </w:p>
    <w:p w:rsidR="00DC6FDD" w:rsidRDefault="00DC6FDD" w:rsidP="00DC6FDD">
      <w:pPr>
        <w:pStyle w:val="Cmsor2"/>
      </w:pPr>
      <w:bookmarkStart w:id="17" w:name="_Toc33451036"/>
      <w:r>
        <w:t>Gyártási paraméterek</w:t>
      </w:r>
      <w:bookmarkEnd w:id="17"/>
    </w:p>
    <w:p w:rsidR="00F860A4" w:rsidRPr="00F860A4" w:rsidRDefault="00F860A4" w:rsidP="00F860A4">
      <w:r>
        <w:t>Ebben a fejezetben lépésről lépésre mutassa be a csoport által elvégzett, beállított gyártástechnológiát! Reprodukálhatóan dokumentálja az egyes gyártástechnológiai lépéseket. Az egyes lépéseket fényképek segítségével támassza alá!</w:t>
      </w:r>
    </w:p>
    <w:p w:rsidR="00832A95" w:rsidRDefault="00832A95">
      <w:pPr>
        <w:spacing w:line="240" w:lineRule="auto"/>
        <w:ind w:firstLine="0"/>
        <w:jc w:val="left"/>
        <w:sectPr w:rsidR="00832A95" w:rsidSect="00832A95">
          <w:pgSz w:w="11906" w:h="16838"/>
          <w:pgMar w:top="1134" w:right="1134" w:bottom="1134" w:left="1134" w:header="709" w:footer="709" w:gutter="0"/>
          <w:cols w:space="720"/>
          <w:titlePg/>
          <w:docGrid w:linePitch="360"/>
        </w:sectPr>
      </w:pPr>
      <w:r>
        <w:br w:type="page"/>
      </w:r>
    </w:p>
    <w:tbl>
      <w:tblPr>
        <w:tblStyle w:val="Rcsostblzat"/>
        <w:tblpPr w:leftFromText="141" w:rightFromText="141" w:vertAnchor="text" w:horzAnchor="margin" w:tblpY="-596"/>
        <w:tblW w:w="15110" w:type="dxa"/>
        <w:tblLayout w:type="fixed"/>
        <w:tblLook w:val="04A0" w:firstRow="1" w:lastRow="0" w:firstColumn="1" w:lastColumn="0" w:noHBand="0" w:noVBand="1"/>
      </w:tblPr>
      <w:tblGrid>
        <w:gridCol w:w="2770"/>
        <w:gridCol w:w="2770"/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</w:tblGrid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</w:p>
        </w:tc>
        <w:tc>
          <w:tcPr>
            <w:tcW w:w="9570" w:type="dxa"/>
            <w:gridSpan w:val="10"/>
            <w:shd w:val="clear" w:color="auto" w:fill="F2F2F2" w:themeFill="background1" w:themeFillShade="F2"/>
            <w:vAlign w:val="bottom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Beállítások</w:t>
            </w: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 w:rsidRPr="00A30EF1">
              <w:rPr>
                <w:b/>
              </w:rPr>
              <w:t>Paraméterek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1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2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3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4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5</w:t>
            </w:r>
          </w:p>
        </w:tc>
        <w:tc>
          <w:tcPr>
            <w:tcW w:w="957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6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7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8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9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 w:rsidRPr="00A30EF1">
              <w:rPr>
                <w:b/>
              </w:rPr>
              <w:t>10</w:t>
            </w: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Felső fűtés hőmérséklete [°C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Alsó fűtés alkalmazása [igen/nem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Alsó</w:t>
            </w:r>
            <w:r w:rsidR="000D12FD">
              <w:rPr>
                <w:b/>
              </w:rPr>
              <w:t>/felső</w:t>
            </w:r>
            <w:r>
              <w:rPr>
                <w:b/>
              </w:rPr>
              <w:t xml:space="preserve"> fűtés hőmérséklete [°C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Fűtési idő [s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Vákuumozási idő [s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Aktív hűtési idő [s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Előnyújtás alkalmazása [igen/nem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 xml:space="preserve">Ráncfogók alkalmazása [db] 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2770" w:type="dxa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Ráncfogók pozíciója</w:t>
            </w:r>
          </w:p>
        </w:tc>
        <w:tc>
          <w:tcPr>
            <w:tcW w:w="2770" w:type="dxa"/>
            <w:shd w:val="clear" w:color="auto" w:fill="F2F2F2" w:themeFill="background1" w:themeFillShade="F2"/>
            <w:tcMar>
              <w:top w:w="85" w:type="dxa"/>
            </w:tcMar>
            <w:vAlign w:val="center"/>
          </w:tcPr>
          <w:p w:rsidR="00832A95" w:rsidRPr="00A30EF1" w:rsidRDefault="00832A95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1485290" cy="1492834"/>
                  <wp:effectExtent l="19050" t="0" r="610" b="0"/>
                  <wp:docPr id="2" name="Kép 2" descr="szersz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zerszam.jpg"/>
                          <pic:cNvPicPr/>
                        </pic:nvPicPr>
                        <pic:blipFill>
                          <a:blip r:embed="rId11" cstate="print">
                            <a:grayscl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290" cy="1492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 xml:space="preserve">Lemez vastagsága [mm] 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Termék falvastagsága alul / oldalt [mm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7209C4">
        <w:trPr>
          <w:trHeight w:hRule="exact" w:val="567"/>
        </w:trPr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Teljes ciklusidő [s]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  <w:tr w:rsidR="00832A95" w:rsidRPr="00A30EF1" w:rsidTr="000D12FD">
        <w:trPr>
          <w:trHeight w:val="1258"/>
        </w:trPr>
        <w:tc>
          <w:tcPr>
            <w:tcW w:w="5540" w:type="dxa"/>
            <w:gridSpan w:val="2"/>
            <w:shd w:val="clear" w:color="auto" w:fill="F2F2F2" w:themeFill="background1" w:themeFillShade="F2"/>
            <w:vAlign w:val="center"/>
          </w:tcPr>
          <w:p w:rsidR="00832A95" w:rsidRPr="00A30EF1" w:rsidRDefault="00832A95" w:rsidP="007209C4">
            <w:pPr>
              <w:ind w:firstLine="0"/>
              <w:rPr>
                <w:b/>
              </w:rPr>
            </w:pPr>
            <w:r>
              <w:rPr>
                <w:b/>
              </w:rPr>
              <w:t>Megjegyzés</w:t>
            </w: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  <w:tc>
          <w:tcPr>
            <w:tcW w:w="957" w:type="dxa"/>
            <w:vAlign w:val="center"/>
          </w:tcPr>
          <w:p w:rsidR="00832A95" w:rsidRPr="00A30EF1" w:rsidRDefault="00832A95" w:rsidP="007209C4">
            <w:pPr>
              <w:ind w:firstLine="0"/>
              <w:jc w:val="left"/>
            </w:pPr>
          </w:p>
        </w:tc>
      </w:tr>
    </w:tbl>
    <w:p w:rsidR="000D12FD" w:rsidRPr="0037650E" w:rsidRDefault="000D12FD" w:rsidP="000D12FD">
      <w:pPr>
        <w:ind w:firstLine="0"/>
        <w:rPr>
          <w:b/>
        </w:rPr>
      </w:pPr>
      <w:r w:rsidRPr="0037650E">
        <w:rPr>
          <w:b/>
        </w:rPr>
        <w:t>Alapanyag megnevezése:</w:t>
      </w:r>
      <w:r>
        <w:rPr>
          <w:b/>
        </w:rPr>
        <w:t>……………………………………………………………………………….</w:t>
      </w:r>
    </w:p>
    <w:p w:rsidR="000D12FD" w:rsidRPr="0037650E" w:rsidRDefault="000D12FD" w:rsidP="000D12FD">
      <w:pPr>
        <w:ind w:firstLine="0"/>
        <w:rPr>
          <w:b/>
        </w:rPr>
      </w:pPr>
      <w:r w:rsidRPr="0037650E">
        <w:rPr>
          <w:b/>
        </w:rPr>
        <w:t>Feldolgozó berendezés típusa:</w:t>
      </w:r>
      <w:r>
        <w:rPr>
          <w:b/>
        </w:rPr>
        <w:t>………………………………………………………………………….</w:t>
      </w:r>
    </w:p>
    <w:p w:rsidR="00832A95" w:rsidRDefault="00832A95" w:rsidP="00DC6FDD">
      <w:pPr>
        <w:sectPr w:rsidR="00832A95" w:rsidSect="00832A95">
          <w:pgSz w:w="16838" w:h="11906" w:orient="landscape"/>
          <w:pgMar w:top="1134" w:right="1134" w:bottom="1134" w:left="1134" w:header="709" w:footer="709" w:gutter="0"/>
          <w:cols w:space="720"/>
          <w:titlePg/>
          <w:docGrid w:linePitch="360"/>
        </w:sectPr>
      </w:pPr>
    </w:p>
    <w:p w:rsidR="008876B0" w:rsidRDefault="00832A95" w:rsidP="008876B0">
      <w:pPr>
        <w:pStyle w:val="Cmsor1"/>
      </w:pPr>
      <w:bookmarkStart w:id="18" w:name="_Toc33451037"/>
      <w:r>
        <w:t>Síkfóliagyártás</w:t>
      </w:r>
      <w:bookmarkEnd w:id="18"/>
    </w:p>
    <w:p w:rsidR="000D12FD" w:rsidRDefault="000D12FD" w:rsidP="000D12FD">
      <w:pPr>
        <w:pStyle w:val="Cmsor2"/>
      </w:pPr>
      <w:bookmarkStart w:id="19" w:name="_Toc33451038"/>
      <w:r>
        <w:t>Alkalmazott berendezés és gyártástechnológia bemutatása</w:t>
      </w:r>
      <w:bookmarkEnd w:id="19"/>
    </w:p>
    <w:p w:rsidR="000D12FD" w:rsidRPr="00F860A4" w:rsidRDefault="000D12FD" w:rsidP="000D12FD">
      <w:r>
        <w:t>Ebben a fejezetben röviden mutassa be a síkfóliagyártó berendezést és a síkfóliagyártást, mint gyártástechnológiát (max.2 oldal)</w:t>
      </w:r>
    </w:p>
    <w:p w:rsidR="000D12FD" w:rsidRDefault="000D12FD" w:rsidP="000D12FD">
      <w:pPr>
        <w:pStyle w:val="Cmsor2"/>
      </w:pPr>
      <w:bookmarkStart w:id="20" w:name="_Toc33451039"/>
      <w:r>
        <w:t>Felhasznált alapanyag</w:t>
      </w:r>
      <w:bookmarkEnd w:id="20"/>
    </w:p>
    <w:p w:rsidR="000D12FD" w:rsidRPr="00DC6FDD" w:rsidRDefault="000D12FD" w:rsidP="000D12FD">
      <w:r>
        <w:t>Röviden mutassa be a felhasznált alapanyagot. Táblázatos formában ismertesse a felhasznált alapanyag tulajdonságait. (max. 1-1,5 oldal)</w:t>
      </w:r>
    </w:p>
    <w:p w:rsidR="000D12FD" w:rsidRDefault="000D12FD" w:rsidP="000D12FD">
      <w:pPr>
        <w:pStyle w:val="Cmsor2"/>
      </w:pPr>
      <w:bookmarkStart w:id="21" w:name="_Toc33451040"/>
      <w:r>
        <w:t>Gyártási paraméterek</w:t>
      </w:r>
      <w:bookmarkEnd w:id="21"/>
    </w:p>
    <w:p w:rsidR="000D12FD" w:rsidRDefault="000D12FD" w:rsidP="000D12FD">
      <w:r>
        <w:t>Ebben a fejezetben lépésről lépésre mutassa be a csoport által elvégzett, beállított gyártástechnológiát! Reprodukálhatóan dokumentálja az egyes gyártástechnológiai lépéseket. Az egyes lépéseket fényképek segítségével támassza alá!</w:t>
      </w:r>
    </w:p>
    <w:p w:rsidR="000D12FD" w:rsidRDefault="000D12FD" w:rsidP="00F860A4">
      <w:pPr>
        <w:sectPr w:rsidR="000D12FD" w:rsidSect="00832A95">
          <w:pgSz w:w="11906" w:h="16838"/>
          <w:pgMar w:top="1134" w:right="1134" w:bottom="1134" w:left="1134" w:header="709" w:footer="709" w:gutter="0"/>
          <w:cols w:space="720"/>
          <w:titlePg/>
          <w:docGrid w:linePitch="360"/>
        </w:sectPr>
      </w:pPr>
    </w:p>
    <w:tbl>
      <w:tblPr>
        <w:tblStyle w:val="Rcsostblzat"/>
        <w:tblW w:w="1471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53"/>
        <w:gridCol w:w="1046"/>
        <w:gridCol w:w="1046"/>
        <w:gridCol w:w="1046"/>
        <w:gridCol w:w="1046"/>
        <w:gridCol w:w="1047"/>
        <w:gridCol w:w="1047"/>
        <w:gridCol w:w="1047"/>
        <w:gridCol w:w="1047"/>
        <w:gridCol w:w="1047"/>
        <w:gridCol w:w="1047"/>
      </w:tblGrid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10466" w:type="dxa"/>
            <w:gridSpan w:val="10"/>
            <w:shd w:val="clear" w:color="auto" w:fill="F2F2F2" w:themeFill="background1" w:themeFillShade="F2"/>
            <w:vAlign w:val="bottom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Beállítások</w:t>
            </w: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Paraméterek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1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2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0D12FD" w:rsidRPr="0037650E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0D12FD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0D12FD" w:rsidRDefault="000D12FD" w:rsidP="007209C4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Csiga fordulatszáma [1/per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Motorterhelési értés [%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1</w:t>
            </w:r>
            <w:r w:rsidR="0053225D">
              <w:rPr>
                <w:b/>
              </w:rPr>
              <w:t xml:space="preserve"> [°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2</w:t>
            </w:r>
            <w:r w:rsidR="0053225D">
              <w:rPr>
                <w:b/>
              </w:rPr>
              <w:t xml:space="preserve"> [°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3</w:t>
            </w:r>
            <w:r w:rsidR="0053225D">
              <w:rPr>
                <w:b/>
              </w:rPr>
              <w:t xml:space="preserve"> [°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4</w:t>
            </w:r>
            <w:r w:rsidR="0053225D">
              <w:rPr>
                <w:b/>
              </w:rPr>
              <w:t xml:space="preserve"> [°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5</w:t>
            </w:r>
            <w:r w:rsidR="0053225D">
              <w:rPr>
                <w:b/>
              </w:rPr>
              <w:t xml:space="preserve"> [°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Szerszám zónahőmérséklet </w:t>
            </w:r>
            <w:r>
              <w:rPr>
                <w:b/>
              </w:rPr>
              <w:t>(bal)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Szerszám zónahőmérséklet </w:t>
            </w:r>
            <w:r>
              <w:rPr>
                <w:b/>
              </w:rPr>
              <w:t>(középső)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Szerszám zónahőmérséklet </w:t>
            </w:r>
            <w:r>
              <w:rPr>
                <w:b/>
              </w:rPr>
              <w:t>(jobb)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Elhúzási sebesség [m/per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Tekercselési sebesség [m/perc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G</w:t>
            </w:r>
            <w:r w:rsidRPr="0037650E">
              <w:rPr>
                <w:b/>
              </w:rPr>
              <w:t>yártott fólia szélessége [mm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Pr="0037650E" w:rsidRDefault="000D12FD" w:rsidP="0053225D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 xml:space="preserve">Gyártott fólia vastagsága </w:t>
            </w:r>
            <w:r w:rsidRPr="0037650E">
              <w:rPr>
                <w:b/>
              </w:rPr>
              <w:t>[</w:t>
            </w:r>
            <w:r w:rsidR="0053225D">
              <w:rPr>
                <w:b/>
              </w:rPr>
              <w:t>µm</w:t>
            </w:r>
            <w:r w:rsidRPr="0037650E">
              <w:rPr>
                <w:b/>
              </w:rPr>
              <w:t>]</w:t>
            </w: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  <w:tr w:rsidR="000D12FD" w:rsidTr="000D12FD">
        <w:tc>
          <w:tcPr>
            <w:tcW w:w="4253" w:type="dxa"/>
            <w:shd w:val="clear" w:color="auto" w:fill="F2F2F2" w:themeFill="background1" w:themeFillShade="F2"/>
            <w:vAlign w:val="center"/>
          </w:tcPr>
          <w:p w:rsidR="000D12FD" w:rsidRDefault="000D12FD" w:rsidP="007209C4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Megjegyzés</w:t>
            </w:r>
          </w:p>
          <w:p w:rsidR="000D12FD" w:rsidRDefault="000D12FD" w:rsidP="007209C4">
            <w:pPr>
              <w:ind w:firstLine="0"/>
              <w:jc w:val="left"/>
              <w:rPr>
                <w:b/>
              </w:rPr>
            </w:pPr>
          </w:p>
          <w:p w:rsidR="000D12FD" w:rsidRDefault="000D12FD" w:rsidP="007209C4">
            <w:pPr>
              <w:ind w:firstLine="0"/>
              <w:jc w:val="left"/>
              <w:rPr>
                <w:b/>
              </w:rPr>
            </w:pPr>
          </w:p>
          <w:p w:rsidR="000D12FD" w:rsidRPr="0037650E" w:rsidRDefault="000D12FD" w:rsidP="007209C4">
            <w:pPr>
              <w:ind w:firstLine="0"/>
              <w:jc w:val="left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Pr="0037650E" w:rsidRDefault="000D12FD" w:rsidP="007209C4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  <w:tc>
          <w:tcPr>
            <w:tcW w:w="1047" w:type="dxa"/>
          </w:tcPr>
          <w:p w:rsidR="000D12FD" w:rsidRDefault="000D12FD" w:rsidP="007209C4">
            <w:pPr>
              <w:ind w:firstLine="0"/>
              <w:jc w:val="left"/>
            </w:pPr>
          </w:p>
        </w:tc>
      </w:tr>
    </w:tbl>
    <w:p w:rsidR="00F860A4" w:rsidRPr="00F860A4" w:rsidRDefault="00F860A4" w:rsidP="00F860A4"/>
    <w:p w:rsidR="000D12FD" w:rsidRPr="0037650E" w:rsidRDefault="000D12FD" w:rsidP="000D12FD">
      <w:pPr>
        <w:ind w:firstLine="0"/>
        <w:rPr>
          <w:b/>
        </w:rPr>
      </w:pPr>
      <w:r w:rsidRPr="0037650E">
        <w:rPr>
          <w:b/>
        </w:rPr>
        <w:t>Alapanyag megnevezése:</w:t>
      </w:r>
      <w:r>
        <w:rPr>
          <w:b/>
        </w:rPr>
        <w:t>……………………………………………………………………………….</w:t>
      </w:r>
    </w:p>
    <w:p w:rsidR="0053225D" w:rsidRDefault="000D12FD" w:rsidP="0053225D">
      <w:pPr>
        <w:ind w:firstLine="0"/>
        <w:jc w:val="left"/>
        <w:rPr>
          <w:b/>
        </w:rPr>
        <w:sectPr w:rsidR="0053225D" w:rsidSect="000D12FD">
          <w:pgSz w:w="16838" w:h="11906" w:orient="landscape"/>
          <w:pgMar w:top="1134" w:right="1134" w:bottom="1134" w:left="1134" w:header="709" w:footer="709" w:gutter="0"/>
          <w:cols w:space="720"/>
          <w:titlePg/>
          <w:docGrid w:linePitch="360"/>
        </w:sectPr>
      </w:pPr>
      <w:r w:rsidRPr="0037650E">
        <w:rPr>
          <w:b/>
        </w:rPr>
        <w:t>Feldolgozó berendezés típusa:</w:t>
      </w:r>
      <w:r>
        <w:rPr>
          <w:b/>
        </w:rPr>
        <w:t>………………………………………………………………………….</w:t>
      </w:r>
    </w:p>
    <w:p w:rsidR="0053225D" w:rsidRDefault="0053225D" w:rsidP="0053225D">
      <w:pPr>
        <w:pStyle w:val="Cmsor1"/>
      </w:pPr>
      <w:bookmarkStart w:id="22" w:name="_Toc33451041"/>
      <w:r>
        <w:t>Kompaundálás</w:t>
      </w:r>
      <w:bookmarkEnd w:id="22"/>
    </w:p>
    <w:p w:rsidR="0053225D" w:rsidRDefault="0053225D" w:rsidP="0053225D">
      <w:pPr>
        <w:pStyle w:val="Cmsor2"/>
      </w:pPr>
      <w:bookmarkStart w:id="23" w:name="_Toc33451042"/>
      <w:r>
        <w:t>Alkalmazott berendezés és gyártástechnológia bemutatása</w:t>
      </w:r>
      <w:bookmarkEnd w:id="23"/>
    </w:p>
    <w:p w:rsidR="0053225D" w:rsidRPr="00F860A4" w:rsidRDefault="0053225D" w:rsidP="0053225D">
      <w:r>
        <w:t>Ebben a fejezetben röviden mutassa be a kompaundáló berendezést és a komapundálást, mint gyártástechnológiát (max.2 oldal)</w:t>
      </w:r>
    </w:p>
    <w:p w:rsidR="0053225D" w:rsidRDefault="0053225D" w:rsidP="0053225D">
      <w:pPr>
        <w:pStyle w:val="Cmsor2"/>
      </w:pPr>
      <w:bookmarkStart w:id="24" w:name="_Toc33451043"/>
      <w:r>
        <w:t>Felhasznált alapanyag</w:t>
      </w:r>
      <w:bookmarkEnd w:id="24"/>
    </w:p>
    <w:p w:rsidR="0053225D" w:rsidRPr="00DC6FDD" w:rsidRDefault="0053225D" w:rsidP="0053225D">
      <w:r>
        <w:t>Röviden mutassa be a felhasznált alapanyagot. Táblázatos formában ismertesse a felhasznált alapanyag tulajdonságait. (max. 1-1,5 oldal)</w:t>
      </w:r>
    </w:p>
    <w:p w:rsidR="0053225D" w:rsidRDefault="0053225D" w:rsidP="0053225D">
      <w:pPr>
        <w:pStyle w:val="Cmsor2"/>
      </w:pPr>
      <w:bookmarkStart w:id="25" w:name="_Toc33451044"/>
      <w:r>
        <w:t>Gyártási paraméterek</w:t>
      </w:r>
      <w:bookmarkEnd w:id="25"/>
    </w:p>
    <w:p w:rsidR="0053225D" w:rsidRDefault="0053225D" w:rsidP="0053225D">
      <w:r>
        <w:t>Ebben a fejezetben lépésről lépésre mutassa be a csoport által elvégzett, beállított gyártástechnológiát! Reprodukálhatóan dokumentálja az egyes gyártástechnológiai lépéseket. Az egyes lépéseket fényképek segítségével támassza alá!</w:t>
      </w:r>
    </w:p>
    <w:p w:rsidR="0053225D" w:rsidRDefault="0053225D" w:rsidP="0053225D">
      <w:pPr>
        <w:ind w:firstLine="0"/>
        <w:rPr>
          <w:b/>
        </w:rPr>
      </w:pPr>
    </w:p>
    <w:p w:rsidR="0053225D" w:rsidRDefault="0053225D" w:rsidP="0053225D">
      <w:pPr>
        <w:ind w:firstLine="0"/>
        <w:rPr>
          <w:b/>
        </w:rPr>
      </w:pPr>
    </w:p>
    <w:p w:rsidR="0053225D" w:rsidRDefault="0053225D" w:rsidP="000D12FD">
      <w:pPr>
        <w:ind w:firstLine="0"/>
        <w:rPr>
          <w:b/>
        </w:rPr>
        <w:sectPr w:rsidR="0053225D" w:rsidSect="0053225D">
          <w:pgSz w:w="11906" w:h="16838"/>
          <w:pgMar w:top="1134" w:right="1134" w:bottom="1134" w:left="1134" w:header="709" w:footer="709" w:gutter="0"/>
          <w:cols w:space="720"/>
          <w:titlePg/>
          <w:docGrid w:linePitch="360"/>
        </w:sectPr>
      </w:pPr>
    </w:p>
    <w:tbl>
      <w:tblPr>
        <w:tblStyle w:val="Rcsostblzat"/>
        <w:tblW w:w="1471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537"/>
        <w:gridCol w:w="762"/>
        <w:gridCol w:w="1046"/>
        <w:gridCol w:w="1046"/>
        <w:gridCol w:w="1046"/>
        <w:gridCol w:w="1047"/>
        <w:gridCol w:w="1047"/>
        <w:gridCol w:w="1047"/>
        <w:gridCol w:w="1047"/>
        <w:gridCol w:w="1047"/>
        <w:gridCol w:w="1047"/>
      </w:tblGrid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</w:p>
        </w:tc>
        <w:tc>
          <w:tcPr>
            <w:tcW w:w="10182" w:type="dxa"/>
            <w:gridSpan w:val="10"/>
            <w:shd w:val="clear" w:color="auto" w:fill="F2F2F2" w:themeFill="background1" w:themeFillShade="F2"/>
            <w:vAlign w:val="bottom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Beállítások</w:t>
            </w: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Paraméterek</w:t>
            </w:r>
          </w:p>
        </w:tc>
        <w:tc>
          <w:tcPr>
            <w:tcW w:w="762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1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 w:rsidRPr="0037650E">
              <w:rPr>
                <w:b/>
              </w:rPr>
              <w:t>2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046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4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53225D" w:rsidRPr="0037650E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53225D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047" w:type="dxa"/>
            <w:shd w:val="clear" w:color="auto" w:fill="F2F2F2" w:themeFill="background1" w:themeFillShade="F2"/>
          </w:tcPr>
          <w:p w:rsidR="0053225D" w:rsidRDefault="0053225D" w:rsidP="00DE5D33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Csiga fordulatszáma [1/per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Szerszámnyomás [bar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53225D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1</w:t>
            </w:r>
            <w:r>
              <w:rPr>
                <w:b/>
              </w:rPr>
              <w:t xml:space="preserve">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2</w:t>
            </w:r>
            <w:r>
              <w:rPr>
                <w:b/>
              </w:rPr>
              <w:t xml:space="preserve">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3</w:t>
            </w:r>
            <w:r>
              <w:rPr>
                <w:b/>
              </w:rPr>
              <w:t xml:space="preserve">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4</w:t>
            </w:r>
            <w:r>
              <w:rPr>
                <w:b/>
              </w:rPr>
              <w:t xml:space="preserve">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>Extruder zónahőmérséklet 5</w:t>
            </w:r>
            <w:r>
              <w:rPr>
                <w:b/>
              </w:rPr>
              <w:t xml:space="preserve">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Extruder zónahőmérséklet </w:t>
            </w:r>
            <w:r>
              <w:rPr>
                <w:b/>
              </w:rPr>
              <w:t>6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Extruder zónahőmérséklet </w:t>
            </w:r>
            <w:r>
              <w:rPr>
                <w:b/>
              </w:rPr>
              <w:t>7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Extruder zónahőmérséklet </w:t>
            </w:r>
            <w:r>
              <w:rPr>
                <w:b/>
              </w:rPr>
              <w:t>8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Extruder zónahőmérséklet </w:t>
            </w:r>
            <w:r>
              <w:rPr>
                <w:b/>
              </w:rPr>
              <w:t>9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 w:rsidRPr="0037650E">
              <w:rPr>
                <w:b/>
              </w:rPr>
              <w:t xml:space="preserve">Extruder zónahőmérséklet </w:t>
            </w:r>
            <w:r>
              <w:rPr>
                <w:b/>
              </w:rPr>
              <w:t>10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Szerszám zónahőmérséklet [°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A1787E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A1787E" w:rsidRDefault="00A1787E" w:rsidP="00DE5D33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 xml:space="preserve">Extruder volumetrikus adagolójának fordulatszáma </w:t>
            </w:r>
            <w:r w:rsidRPr="0037650E">
              <w:rPr>
                <w:b/>
              </w:rPr>
              <w:t>[1/perc]</w:t>
            </w:r>
          </w:p>
        </w:tc>
        <w:tc>
          <w:tcPr>
            <w:tcW w:w="762" w:type="dxa"/>
            <w:vAlign w:val="center"/>
          </w:tcPr>
          <w:p w:rsidR="00A1787E" w:rsidRPr="0037650E" w:rsidRDefault="00A1787E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A1787E" w:rsidRDefault="00A1787E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A1787E" w:rsidRDefault="00A1787E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 xml:space="preserve">Oldaladagoló csiga fordulatszám </w:t>
            </w:r>
            <w:r w:rsidRPr="0037650E">
              <w:rPr>
                <w:b/>
              </w:rPr>
              <w:t>[1/perc]</w:t>
            </w:r>
            <w:r>
              <w:rPr>
                <w:b/>
              </w:rPr>
              <w:t xml:space="preserve"> 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Pr="0037650E" w:rsidRDefault="0053225D" w:rsidP="0053225D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 xml:space="preserve">Oldaladagoló volumetrikus adagolójának fordulatszáma </w:t>
            </w:r>
            <w:r w:rsidRPr="0037650E">
              <w:rPr>
                <w:b/>
              </w:rPr>
              <w:t>[1/perc]</w:t>
            </w: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  <w:tr w:rsidR="0053225D" w:rsidTr="0053225D">
        <w:trPr>
          <w:trHeight w:val="1004"/>
        </w:trPr>
        <w:tc>
          <w:tcPr>
            <w:tcW w:w="4537" w:type="dxa"/>
            <w:shd w:val="clear" w:color="auto" w:fill="F2F2F2" w:themeFill="background1" w:themeFillShade="F2"/>
            <w:vAlign w:val="center"/>
          </w:tcPr>
          <w:p w:rsidR="0053225D" w:rsidRDefault="0053225D" w:rsidP="00DE5D33">
            <w:pPr>
              <w:ind w:firstLine="0"/>
              <w:jc w:val="left"/>
              <w:rPr>
                <w:b/>
              </w:rPr>
            </w:pPr>
            <w:r>
              <w:rPr>
                <w:b/>
              </w:rPr>
              <w:t>Megjegyzés</w:t>
            </w:r>
          </w:p>
          <w:p w:rsidR="0053225D" w:rsidRPr="0037650E" w:rsidRDefault="0053225D" w:rsidP="00DE5D33">
            <w:pPr>
              <w:ind w:firstLine="0"/>
              <w:jc w:val="left"/>
              <w:rPr>
                <w:b/>
              </w:rPr>
            </w:pPr>
          </w:p>
        </w:tc>
        <w:tc>
          <w:tcPr>
            <w:tcW w:w="762" w:type="dxa"/>
            <w:vAlign w:val="center"/>
          </w:tcPr>
          <w:p w:rsidR="0053225D" w:rsidRPr="0037650E" w:rsidRDefault="0053225D" w:rsidP="00DE5D33">
            <w:pPr>
              <w:ind w:firstLine="0"/>
              <w:rPr>
                <w:b/>
              </w:rPr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6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  <w:vAlign w:val="center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  <w:tc>
          <w:tcPr>
            <w:tcW w:w="1047" w:type="dxa"/>
          </w:tcPr>
          <w:p w:rsidR="0053225D" w:rsidRDefault="0053225D" w:rsidP="00DE5D33">
            <w:pPr>
              <w:ind w:firstLine="0"/>
              <w:jc w:val="left"/>
            </w:pPr>
          </w:p>
        </w:tc>
      </w:tr>
    </w:tbl>
    <w:p w:rsidR="0053225D" w:rsidRPr="0037650E" w:rsidRDefault="0053225D" w:rsidP="0053225D">
      <w:pPr>
        <w:ind w:firstLine="0"/>
        <w:rPr>
          <w:b/>
        </w:rPr>
      </w:pPr>
      <w:r w:rsidRPr="0037650E">
        <w:rPr>
          <w:b/>
        </w:rPr>
        <w:t>Alapanyag</w:t>
      </w:r>
      <w:r>
        <w:rPr>
          <w:b/>
        </w:rPr>
        <w:t>/adalékanyag</w:t>
      </w:r>
      <w:r w:rsidRPr="0037650E">
        <w:rPr>
          <w:b/>
        </w:rPr>
        <w:t xml:space="preserve"> megnevezése:</w:t>
      </w:r>
      <w:r>
        <w:rPr>
          <w:b/>
        </w:rPr>
        <w:t>……………………………………………………………………………….</w:t>
      </w:r>
    </w:p>
    <w:p w:rsidR="0053225D" w:rsidRPr="000D12FD" w:rsidRDefault="0053225D" w:rsidP="0053225D">
      <w:pPr>
        <w:ind w:firstLine="0"/>
        <w:jc w:val="left"/>
        <w:rPr>
          <w:b/>
        </w:rPr>
      </w:pPr>
      <w:r w:rsidRPr="0037650E">
        <w:rPr>
          <w:b/>
        </w:rPr>
        <w:t>Feldolgozó berendezés típusa:</w:t>
      </w:r>
      <w:r>
        <w:rPr>
          <w:b/>
        </w:rPr>
        <w:t>…………………………………………………………………………</w:t>
      </w:r>
      <w:r w:rsidRPr="000D12FD">
        <w:rPr>
          <w:b/>
        </w:rPr>
        <w:t xml:space="preserve"> </w:t>
      </w:r>
    </w:p>
    <w:sectPr w:rsidR="0053225D" w:rsidRPr="000D12FD" w:rsidSect="00A1787E">
      <w:pgSz w:w="16838" w:h="11906" w:orient="landscape"/>
      <w:pgMar w:top="709" w:right="1134" w:bottom="851" w:left="1134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6CF4" w:rsidRDefault="00886CF4">
      <w:r>
        <w:separator/>
      </w:r>
    </w:p>
  </w:endnote>
  <w:endnote w:type="continuationSeparator" w:id="0">
    <w:p w:rsidR="00886CF4" w:rsidRDefault="00886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F43" w:rsidRDefault="00354991" w:rsidP="00217250">
    <w:pPr>
      <w:pStyle w:val="llb"/>
      <w:pBdr>
        <w:top w:val="single" w:sz="4" w:space="1" w:color="auto"/>
      </w:pBdr>
      <w:ind w:firstLine="0"/>
      <w:jc w:val="right"/>
    </w:pPr>
    <w:r>
      <w:rPr>
        <w:rStyle w:val="Oldalszm"/>
      </w:rPr>
      <w:fldChar w:fldCharType="begin"/>
    </w:r>
    <w:r w:rsidR="00687F43"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E24D0C">
      <w:rPr>
        <w:rStyle w:val="Oldalszm"/>
        <w:noProof/>
      </w:rPr>
      <w:t>4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6CF4" w:rsidRDefault="00886CF4">
      <w:r>
        <w:separator/>
      </w:r>
    </w:p>
  </w:footnote>
  <w:footnote w:type="continuationSeparator" w:id="0">
    <w:p w:rsidR="00886CF4" w:rsidRDefault="00886C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F43" w:rsidRPr="00217250" w:rsidRDefault="003C0F1E" w:rsidP="00217250">
    <w:pPr>
      <w:pStyle w:val="lfej"/>
      <w:pBdr>
        <w:bottom w:val="single" w:sz="4" w:space="1" w:color="auto"/>
      </w:pBdr>
      <w:spacing w:line="240" w:lineRule="auto"/>
      <w:ind w:firstLine="0"/>
      <w:rPr>
        <w:sz w:val="20"/>
        <w:szCs w:val="20"/>
      </w:rPr>
    </w:pPr>
    <w:r>
      <w:rPr>
        <w:sz w:val="20"/>
        <w:szCs w:val="20"/>
      </w:rPr>
      <w:t>Extrúziós technológiák</w:t>
    </w:r>
    <w:r w:rsidR="00231D05">
      <w:rPr>
        <w:sz w:val="20"/>
        <w:szCs w:val="20"/>
      </w:rPr>
      <w:t xml:space="preserve"> évközi laborfelad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446A5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D887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D44B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DA0B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A285E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BAA3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C64D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E66D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AA1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D819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CC76BF"/>
    <w:multiLevelType w:val="multilevel"/>
    <w:tmpl w:val="5364A08A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157E31FA"/>
    <w:multiLevelType w:val="multilevel"/>
    <w:tmpl w:val="7FAC7DB6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55316E4"/>
    <w:multiLevelType w:val="hybridMultilevel"/>
    <w:tmpl w:val="67245FD0"/>
    <w:lvl w:ilvl="0" w:tplc="B852B8BA">
      <w:start w:val="1"/>
      <w:numFmt w:val="decimal"/>
      <w:pStyle w:val="irodalom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E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243768F"/>
    <w:multiLevelType w:val="multilevel"/>
    <w:tmpl w:val="D24095F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04726F8"/>
    <w:multiLevelType w:val="multilevel"/>
    <w:tmpl w:val="018CAEC4"/>
    <w:lvl w:ilvl="0">
      <w:start w:val="1"/>
      <w:numFmt w:val="decimal"/>
      <w:pStyle w:val="Cmsor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984"/>
        </w:tabs>
        <w:ind w:left="984" w:hanging="624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65"/>
        </w:tabs>
        <w:ind w:left="765" w:hanging="765"/>
      </w:pPr>
      <w:rPr>
        <w:rFonts w:hint="default"/>
      </w:rPr>
    </w:lvl>
    <w:lvl w:ilvl="3">
      <w:start w:val="1"/>
      <w:numFmt w:val="decimal"/>
      <w:pStyle w:val="Cmsor4"/>
      <w:lvlText w:val="%1.%2.%3.%4.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pStyle w:val="Cmsor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2ED2F9A"/>
    <w:multiLevelType w:val="hybridMultilevel"/>
    <w:tmpl w:val="85187520"/>
    <w:lvl w:ilvl="0" w:tplc="040E0005">
      <w:start w:val="1"/>
      <w:numFmt w:val="bullet"/>
      <w:pStyle w:val="nyuszifules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D1A29"/>
    <w:multiLevelType w:val="multilevel"/>
    <w:tmpl w:val="BD20287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D19745B"/>
    <w:multiLevelType w:val="multilevel"/>
    <w:tmpl w:val="8BF0E3CC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DB32165"/>
    <w:multiLevelType w:val="multilevel"/>
    <w:tmpl w:val="4B765C6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29B1846"/>
    <w:multiLevelType w:val="multilevel"/>
    <w:tmpl w:val="55F4EC70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7B82BCF"/>
    <w:multiLevelType w:val="hybridMultilevel"/>
    <w:tmpl w:val="A22605E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8"/>
  </w:num>
  <w:num w:numId="4">
    <w:abstractNumId w:val="17"/>
  </w:num>
  <w:num w:numId="5">
    <w:abstractNumId w:val="10"/>
  </w:num>
  <w:num w:numId="6">
    <w:abstractNumId w:val="16"/>
  </w:num>
  <w:num w:numId="7">
    <w:abstractNumId w:val="11"/>
  </w:num>
  <w:num w:numId="8">
    <w:abstractNumId w:val="12"/>
  </w:num>
  <w:num w:numId="9">
    <w:abstractNumId w:val="15"/>
  </w:num>
  <w:num w:numId="10">
    <w:abstractNumId w:val="19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hu-HU" w:vendorID="7" w:dllVersion="522" w:checkStyle="1"/>
  <w:activeWritingStyle w:appName="MSWord" w:lang="hu-HU" w:vendorID="7" w:dllVersion="513" w:checkStyle="1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defaultTabStop w:val="708"/>
  <w:hyphenationZone w:val="425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jMzszA2NjKxMDBU0lEKTi0uzszPAykwqgUA7JAKGiwAAAA="/>
  </w:docVars>
  <w:rsids>
    <w:rsidRoot w:val="006935BF"/>
    <w:rsid w:val="00033191"/>
    <w:rsid w:val="00036E8F"/>
    <w:rsid w:val="00062144"/>
    <w:rsid w:val="00084F93"/>
    <w:rsid w:val="000A6A52"/>
    <w:rsid w:val="000C1C77"/>
    <w:rsid w:val="000C36B4"/>
    <w:rsid w:val="000D12FD"/>
    <w:rsid w:val="001476FD"/>
    <w:rsid w:val="00163BCC"/>
    <w:rsid w:val="00170BAB"/>
    <w:rsid w:val="00172764"/>
    <w:rsid w:val="00173EA1"/>
    <w:rsid w:val="001745C8"/>
    <w:rsid w:val="00184122"/>
    <w:rsid w:val="001A00D1"/>
    <w:rsid w:val="001F5A3E"/>
    <w:rsid w:val="00217250"/>
    <w:rsid w:val="00231D05"/>
    <w:rsid w:val="002350F6"/>
    <w:rsid w:val="0025222E"/>
    <w:rsid w:val="00272841"/>
    <w:rsid w:val="00280899"/>
    <w:rsid w:val="0028110E"/>
    <w:rsid w:val="002843D9"/>
    <w:rsid w:val="00284916"/>
    <w:rsid w:val="002E7239"/>
    <w:rsid w:val="003357CF"/>
    <w:rsid w:val="00341330"/>
    <w:rsid w:val="00354991"/>
    <w:rsid w:val="00373302"/>
    <w:rsid w:val="003762C4"/>
    <w:rsid w:val="0037650E"/>
    <w:rsid w:val="003961FA"/>
    <w:rsid w:val="0039741D"/>
    <w:rsid w:val="003B09F1"/>
    <w:rsid w:val="003B26F1"/>
    <w:rsid w:val="003C0F1E"/>
    <w:rsid w:val="003F070D"/>
    <w:rsid w:val="00404A9C"/>
    <w:rsid w:val="00417EF5"/>
    <w:rsid w:val="00430F15"/>
    <w:rsid w:val="004752E2"/>
    <w:rsid w:val="00481C71"/>
    <w:rsid w:val="004A0AF1"/>
    <w:rsid w:val="004B5CFA"/>
    <w:rsid w:val="004C2B4D"/>
    <w:rsid w:val="004D2F93"/>
    <w:rsid w:val="004F7088"/>
    <w:rsid w:val="00515688"/>
    <w:rsid w:val="0053225D"/>
    <w:rsid w:val="00537938"/>
    <w:rsid w:val="00556074"/>
    <w:rsid w:val="00597342"/>
    <w:rsid w:val="005B6B89"/>
    <w:rsid w:val="005C2E87"/>
    <w:rsid w:val="00605860"/>
    <w:rsid w:val="00636F9E"/>
    <w:rsid w:val="0064140B"/>
    <w:rsid w:val="00665771"/>
    <w:rsid w:val="00672936"/>
    <w:rsid w:val="00674C1D"/>
    <w:rsid w:val="0068551C"/>
    <w:rsid w:val="00687F43"/>
    <w:rsid w:val="006905F7"/>
    <w:rsid w:val="006935BF"/>
    <w:rsid w:val="006D0BDD"/>
    <w:rsid w:val="00746821"/>
    <w:rsid w:val="0076076E"/>
    <w:rsid w:val="00762441"/>
    <w:rsid w:val="00766E9A"/>
    <w:rsid w:val="00767472"/>
    <w:rsid w:val="007C1384"/>
    <w:rsid w:val="007D0C30"/>
    <w:rsid w:val="00802FB1"/>
    <w:rsid w:val="008054A6"/>
    <w:rsid w:val="00814FC9"/>
    <w:rsid w:val="00816878"/>
    <w:rsid w:val="008276BD"/>
    <w:rsid w:val="00832A95"/>
    <w:rsid w:val="00832C9E"/>
    <w:rsid w:val="00834EE6"/>
    <w:rsid w:val="00842C76"/>
    <w:rsid w:val="00851600"/>
    <w:rsid w:val="008617FF"/>
    <w:rsid w:val="0086393C"/>
    <w:rsid w:val="008812FE"/>
    <w:rsid w:val="00886CF4"/>
    <w:rsid w:val="008876B0"/>
    <w:rsid w:val="008A4CB3"/>
    <w:rsid w:val="008E32E4"/>
    <w:rsid w:val="008E75C5"/>
    <w:rsid w:val="00916C45"/>
    <w:rsid w:val="00954BCF"/>
    <w:rsid w:val="009604EE"/>
    <w:rsid w:val="00975439"/>
    <w:rsid w:val="009846B5"/>
    <w:rsid w:val="009B3C33"/>
    <w:rsid w:val="009D75DF"/>
    <w:rsid w:val="009F4529"/>
    <w:rsid w:val="00A00F1D"/>
    <w:rsid w:val="00A05402"/>
    <w:rsid w:val="00A1787E"/>
    <w:rsid w:val="00A6226B"/>
    <w:rsid w:val="00A9483D"/>
    <w:rsid w:val="00AD7B6F"/>
    <w:rsid w:val="00AE6161"/>
    <w:rsid w:val="00AE63F0"/>
    <w:rsid w:val="00B20770"/>
    <w:rsid w:val="00B22610"/>
    <w:rsid w:val="00B44230"/>
    <w:rsid w:val="00B50679"/>
    <w:rsid w:val="00B56536"/>
    <w:rsid w:val="00B83DF8"/>
    <w:rsid w:val="00BF003B"/>
    <w:rsid w:val="00BF65C4"/>
    <w:rsid w:val="00C10BEA"/>
    <w:rsid w:val="00C13DB0"/>
    <w:rsid w:val="00C22160"/>
    <w:rsid w:val="00C62A38"/>
    <w:rsid w:val="00C83D5A"/>
    <w:rsid w:val="00CB4EA9"/>
    <w:rsid w:val="00CC061C"/>
    <w:rsid w:val="00CC24B1"/>
    <w:rsid w:val="00D17D09"/>
    <w:rsid w:val="00D335E0"/>
    <w:rsid w:val="00D35165"/>
    <w:rsid w:val="00D840A5"/>
    <w:rsid w:val="00D9337E"/>
    <w:rsid w:val="00DB028E"/>
    <w:rsid w:val="00DC3459"/>
    <w:rsid w:val="00DC6FDD"/>
    <w:rsid w:val="00DE16C5"/>
    <w:rsid w:val="00DF4C4F"/>
    <w:rsid w:val="00E1468C"/>
    <w:rsid w:val="00E24D0C"/>
    <w:rsid w:val="00E26FCD"/>
    <w:rsid w:val="00E45D9F"/>
    <w:rsid w:val="00E47BEE"/>
    <w:rsid w:val="00E7237A"/>
    <w:rsid w:val="00E806E2"/>
    <w:rsid w:val="00E81670"/>
    <w:rsid w:val="00E945B8"/>
    <w:rsid w:val="00E9675E"/>
    <w:rsid w:val="00EA5C60"/>
    <w:rsid w:val="00EB42DB"/>
    <w:rsid w:val="00F103A2"/>
    <w:rsid w:val="00F17029"/>
    <w:rsid w:val="00F230E1"/>
    <w:rsid w:val="00F860A4"/>
    <w:rsid w:val="00F940EE"/>
    <w:rsid w:val="00FA77F2"/>
    <w:rsid w:val="00FB3B2D"/>
    <w:rsid w:val="00FF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183CE29"/>
  <w15:docId w15:val="{3386BBAC-7180-4317-AF51-E00E35046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47BEE"/>
    <w:pPr>
      <w:spacing w:line="360" w:lineRule="auto"/>
      <w:ind w:firstLine="709"/>
      <w:jc w:val="both"/>
    </w:pPr>
    <w:rPr>
      <w:sz w:val="24"/>
      <w:szCs w:val="24"/>
    </w:rPr>
  </w:style>
  <w:style w:type="paragraph" w:styleId="Cmsor1">
    <w:name w:val="heading 1"/>
    <w:basedOn w:val="Norml"/>
    <w:next w:val="Norml"/>
    <w:qFormat/>
    <w:rsid w:val="00AD7B6F"/>
    <w:pPr>
      <w:keepNext/>
      <w:pageBreakBefore/>
      <w:numPr>
        <w:numId w:val="1"/>
      </w:numPr>
      <w:spacing w:before="240" w:after="240"/>
      <w:outlineLvl w:val="0"/>
    </w:pPr>
    <w:rPr>
      <w:rFonts w:cs="Arial"/>
      <w:b/>
      <w:bCs/>
      <w:kern w:val="32"/>
      <w:sz w:val="30"/>
      <w:szCs w:val="32"/>
    </w:rPr>
  </w:style>
  <w:style w:type="paragraph" w:styleId="Cmsor2">
    <w:name w:val="heading 2"/>
    <w:basedOn w:val="Norml"/>
    <w:next w:val="Norml"/>
    <w:qFormat/>
    <w:rsid w:val="00CC24B1"/>
    <w:pPr>
      <w:keepNext/>
      <w:numPr>
        <w:ilvl w:val="1"/>
        <w:numId w:val="1"/>
      </w:numPr>
      <w:tabs>
        <w:tab w:val="clear" w:pos="984"/>
        <w:tab w:val="left" w:pos="624"/>
      </w:tabs>
      <w:spacing w:before="360" w:after="240"/>
      <w:ind w:left="624"/>
      <w:outlineLvl w:val="1"/>
    </w:pPr>
    <w:rPr>
      <w:rFonts w:cs="Arial"/>
      <w:b/>
      <w:bCs/>
      <w:iCs/>
      <w:sz w:val="28"/>
      <w:szCs w:val="28"/>
    </w:rPr>
  </w:style>
  <w:style w:type="paragraph" w:styleId="Cmsor3">
    <w:name w:val="heading 3"/>
    <w:basedOn w:val="Norml"/>
    <w:next w:val="Norml"/>
    <w:qFormat/>
    <w:rsid w:val="001A00D1"/>
    <w:pPr>
      <w:keepNext/>
      <w:numPr>
        <w:ilvl w:val="2"/>
        <w:numId w:val="1"/>
      </w:numPr>
      <w:spacing w:before="240" w:after="120"/>
      <w:outlineLvl w:val="2"/>
    </w:pPr>
    <w:rPr>
      <w:rFonts w:cs="Arial"/>
      <w:b/>
      <w:bCs/>
      <w:sz w:val="26"/>
      <w:szCs w:val="26"/>
    </w:rPr>
  </w:style>
  <w:style w:type="paragraph" w:styleId="Cmsor4">
    <w:name w:val="heading 4"/>
    <w:basedOn w:val="Norml"/>
    <w:next w:val="Norml"/>
    <w:autoRedefine/>
    <w:rsid w:val="001A00D1"/>
    <w:pPr>
      <w:keepNext/>
      <w:numPr>
        <w:ilvl w:val="3"/>
        <w:numId w:val="1"/>
      </w:numPr>
      <w:spacing w:before="240" w:after="60"/>
      <w:outlineLvl w:val="3"/>
    </w:pPr>
    <w:rPr>
      <w:bCs/>
      <w:sz w:val="26"/>
      <w:szCs w:val="28"/>
    </w:rPr>
  </w:style>
  <w:style w:type="paragraph" w:styleId="Cmsor5">
    <w:name w:val="heading 5"/>
    <w:basedOn w:val="Norml"/>
    <w:next w:val="Norml"/>
    <w:qFormat/>
    <w:rsid w:val="00033191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rsid w:val="00033191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033191"/>
    <w:pPr>
      <w:numPr>
        <w:ilvl w:val="6"/>
        <w:numId w:val="1"/>
      </w:numPr>
      <w:spacing w:before="240" w:after="60"/>
      <w:outlineLvl w:val="6"/>
    </w:pPr>
  </w:style>
  <w:style w:type="paragraph" w:styleId="Cmsor8">
    <w:name w:val="heading 8"/>
    <w:basedOn w:val="Norml"/>
    <w:next w:val="Norml"/>
    <w:qFormat/>
    <w:rsid w:val="00033191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qFormat/>
    <w:rsid w:val="00033191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TJ1">
    <w:name w:val="toc 1"/>
    <w:basedOn w:val="Norml"/>
    <w:next w:val="Norml"/>
    <w:autoRedefine/>
    <w:uiPriority w:val="39"/>
    <w:rsid w:val="00DE16C5"/>
    <w:pPr>
      <w:spacing w:before="120" w:after="120"/>
      <w:jc w:val="left"/>
    </w:pPr>
    <w:rPr>
      <w:b/>
      <w:bCs/>
      <w:caps/>
      <w:sz w:val="20"/>
      <w:szCs w:val="20"/>
    </w:rPr>
  </w:style>
  <w:style w:type="paragraph" w:styleId="TJ2">
    <w:name w:val="toc 2"/>
    <w:basedOn w:val="Norml"/>
    <w:next w:val="Norml"/>
    <w:autoRedefine/>
    <w:uiPriority w:val="39"/>
    <w:rsid w:val="00DE16C5"/>
    <w:pPr>
      <w:ind w:left="240"/>
      <w:jc w:val="left"/>
    </w:pPr>
    <w:rPr>
      <w:smallCaps/>
      <w:sz w:val="20"/>
      <w:szCs w:val="20"/>
    </w:rPr>
  </w:style>
  <w:style w:type="paragraph" w:styleId="TJ3">
    <w:name w:val="toc 3"/>
    <w:basedOn w:val="Norml"/>
    <w:next w:val="Norml"/>
    <w:autoRedefine/>
    <w:uiPriority w:val="39"/>
    <w:rsid w:val="00842C76"/>
    <w:pPr>
      <w:ind w:left="480"/>
      <w:jc w:val="left"/>
    </w:pPr>
    <w:rPr>
      <w:i/>
      <w:iCs/>
      <w:sz w:val="20"/>
      <w:szCs w:val="20"/>
    </w:rPr>
  </w:style>
  <w:style w:type="paragraph" w:styleId="TJ4">
    <w:name w:val="toc 4"/>
    <w:basedOn w:val="Norml"/>
    <w:next w:val="Norml"/>
    <w:autoRedefine/>
    <w:semiHidden/>
    <w:qFormat/>
    <w:rsid w:val="00E47BEE"/>
    <w:pPr>
      <w:ind w:left="720"/>
      <w:jc w:val="left"/>
    </w:pPr>
    <w:rPr>
      <w:sz w:val="18"/>
      <w:szCs w:val="18"/>
    </w:rPr>
  </w:style>
  <w:style w:type="paragraph" w:styleId="TJ5">
    <w:name w:val="toc 5"/>
    <w:basedOn w:val="Norml"/>
    <w:next w:val="Norml"/>
    <w:autoRedefine/>
    <w:semiHidden/>
    <w:rsid w:val="00DE16C5"/>
    <w:pPr>
      <w:ind w:left="960"/>
      <w:jc w:val="left"/>
    </w:pPr>
    <w:rPr>
      <w:sz w:val="18"/>
      <w:szCs w:val="18"/>
    </w:rPr>
  </w:style>
  <w:style w:type="paragraph" w:styleId="TJ6">
    <w:name w:val="toc 6"/>
    <w:basedOn w:val="Norml"/>
    <w:next w:val="Norml"/>
    <w:autoRedefine/>
    <w:semiHidden/>
    <w:rsid w:val="00DE16C5"/>
    <w:pPr>
      <w:ind w:left="1200"/>
      <w:jc w:val="left"/>
    </w:pPr>
    <w:rPr>
      <w:sz w:val="18"/>
      <w:szCs w:val="18"/>
    </w:rPr>
  </w:style>
  <w:style w:type="paragraph" w:styleId="TJ7">
    <w:name w:val="toc 7"/>
    <w:basedOn w:val="Norml"/>
    <w:next w:val="Norml"/>
    <w:autoRedefine/>
    <w:semiHidden/>
    <w:rsid w:val="00DE16C5"/>
    <w:pPr>
      <w:ind w:left="1440"/>
      <w:jc w:val="left"/>
    </w:pPr>
    <w:rPr>
      <w:sz w:val="18"/>
      <w:szCs w:val="18"/>
    </w:rPr>
  </w:style>
  <w:style w:type="paragraph" w:styleId="TJ8">
    <w:name w:val="toc 8"/>
    <w:basedOn w:val="Norml"/>
    <w:next w:val="Norml"/>
    <w:autoRedefine/>
    <w:semiHidden/>
    <w:rsid w:val="00DE16C5"/>
    <w:pPr>
      <w:ind w:left="1680"/>
      <w:jc w:val="left"/>
    </w:pPr>
    <w:rPr>
      <w:sz w:val="18"/>
      <w:szCs w:val="18"/>
    </w:rPr>
  </w:style>
  <w:style w:type="paragraph" w:styleId="TJ9">
    <w:name w:val="toc 9"/>
    <w:basedOn w:val="Norml"/>
    <w:next w:val="Norml"/>
    <w:autoRedefine/>
    <w:semiHidden/>
    <w:rsid w:val="00DE16C5"/>
    <w:pPr>
      <w:ind w:left="1920"/>
      <w:jc w:val="left"/>
    </w:pPr>
    <w:rPr>
      <w:sz w:val="18"/>
      <w:szCs w:val="18"/>
    </w:rPr>
  </w:style>
  <w:style w:type="paragraph" w:customStyle="1" w:styleId="Oldalcm">
    <w:name w:val="Oldalcím"/>
    <w:basedOn w:val="Norml"/>
    <w:next w:val="Norml"/>
    <w:link w:val="OldalcmChar"/>
    <w:rsid w:val="004F7088"/>
    <w:pPr>
      <w:spacing w:line="240" w:lineRule="auto"/>
      <w:ind w:firstLine="0"/>
      <w:jc w:val="center"/>
    </w:pPr>
    <w:rPr>
      <w:b/>
      <w:smallCaps/>
      <w:sz w:val="28"/>
      <w:szCs w:val="28"/>
    </w:rPr>
  </w:style>
  <w:style w:type="character" w:customStyle="1" w:styleId="OldalcmChar">
    <w:name w:val="Oldalcím Char"/>
    <w:basedOn w:val="Bekezdsalapbettpusa"/>
    <w:link w:val="Oldalcm"/>
    <w:rsid w:val="004F7088"/>
    <w:rPr>
      <w:b/>
      <w:smallCaps/>
      <w:sz w:val="28"/>
      <w:szCs w:val="28"/>
      <w:lang w:val="hu-HU" w:eastAsia="hu-HU" w:bidi="ar-SA"/>
    </w:rPr>
  </w:style>
  <w:style w:type="paragraph" w:styleId="lfej">
    <w:name w:val="header"/>
    <w:basedOn w:val="Norml"/>
    <w:rsid w:val="00217250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217250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217250"/>
  </w:style>
  <w:style w:type="paragraph" w:customStyle="1" w:styleId="nyuszifules">
    <w:name w:val="nyuszifules"/>
    <w:basedOn w:val="Norml"/>
    <w:rsid w:val="00F230E1"/>
    <w:pPr>
      <w:numPr>
        <w:numId w:val="9"/>
      </w:numPr>
      <w:tabs>
        <w:tab w:val="left" w:pos="1701"/>
      </w:tabs>
      <w:jc w:val="left"/>
    </w:pPr>
  </w:style>
  <w:style w:type="character" w:styleId="Hiperhivatkozs">
    <w:name w:val="Hyperlink"/>
    <w:basedOn w:val="Bekezdsalapbettpusa"/>
    <w:uiPriority w:val="99"/>
    <w:rsid w:val="00832C9E"/>
    <w:rPr>
      <w:color w:val="0000FF"/>
      <w:u w:val="single"/>
    </w:rPr>
  </w:style>
  <w:style w:type="paragraph" w:styleId="Kpalrs">
    <w:name w:val="caption"/>
    <w:basedOn w:val="Norml"/>
    <w:next w:val="Norml"/>
    <w:qFormat/>
    <w:rsid w:val="008E75C5"/>
    <w:pPr>
      <w:spacing w:before="120" w:after="120"/>
    </w:pPr>
    <w:rPr>
      <w:b/>
      <w:bCs/>
      <w:sz w:val="20"/>
      <w:szCs w:val="20"/>
    </w:rPr>
  </w:style>
  <w:style w:type="paragraph" w:customStyle="1" w:styleId="irodalomjegyzk">
    <w:name w:val="irodalomjegyzék"/>
    <w:basedOn w:val="Norml"/>
    <w:rsid w:val="00672936"/>
    <w:pPr>
      <w:tabs>
        <w:tab w:val="left" w:pos="709"/>
      </w:tabs>
      <w:spacing w:after="120" w:line="240" w:lineRule="auto"/>
      <w:ind w:left="709" w:hanging="709"/>
      <w:jc w:val="left"/>
    </w:pPr>
  </w:style>
  <w:style w:type="paragraph" w:customStyle="1" w:styleId="irodalom">
    <w:name w:val="irodalom"/>
    <w:link w:val="irodalomCharChar"/>
    <w:autoRedefine/>
    <w:rsid w:val="00916C45"/>
    <w:pPr>
      <w:numPr>
        <w:numId w:val="8"/>
      </w:numPr>
      <w:spacing w:after="180" w:line="288" w:lineRule="auto"/>
    </w:pPr>
    <w:rPr>
      <w:spacing w:val="6"/>
      <w:sz w:val="24"/>
      <w:szCs w:val="24"/>
      <w:lang w:val="en-US"/>
    </w:rPr>
  </w:style>
  <w:style w:type="character" w:customStyle="1" w:styleId="irodalomCharChar">
    <w:name w:val="irodalom Char Char"/>
    <w:basedOn w:val="Bekezdsalapbettpusa"/>
    <w:link w:val="irodalom"/>
    <w:rsid w:val="00916C45"/>
    <w:rPr>
      <w:spacing w:val="6"/>
      <w:sz w:val="24"/>
      <w:szCs w:val="24"/>
      <w:lang w:val="en-US" w:eastAsia="hu-HU" w:bidi="ar-SA"/>
    </w:rPr>
  </w:style>
  <w:style w:type="paragraph" w:customStyle="1" w:styleId="braalrs">
    <w:name w:val="Ábraaláírás"/>
    <w:basedOn w:val="Norml"/>
    <w:rsid w:val="00916C45"/>
    <w:pPr>
      <w:keepNext/>
      <w:spacing w:line="240" w:lineRule="auto"/>
      <w:ind w:firstLine="0"/>
      <w:jc w:val="center"/>
    </w:pPr>
    <w:rPr>
      <w:b/>
      <w:bCs/>
      <w:sz w:val="20"/>
      <w:szCs w:val="20"/>
    </w:rPr>
  </w:style>
  <w:style w:type="paragraph" w:customStyle="1" w:styleId="Kplet">
    <w:name w:val="Képlet"/>
    <w:basedOn w:val="Norml"/>
    <w:next w:val="Norml"/>
    <w:link w:val="KpletChar"/>
    <w:rsid w:val="00F230E1"/>
    <w:pPr>
      <w:tabs>
        <w:tab w:val="center" w:pos="4536"/>
        <w:tab w:val="right" w:pos="9072"/>
      </w:tabs>
    </w:pPr>
  </w:style>
  <w:style w:type="paragraph" w:customStyle="1" w:styleId="NormldltCharChar">
    <w:name w:val="Normál dőlt Char Char"/>
    <w:basedOn w:val="Norml"/>
    <w:next w:val="Norml"/>
    <w:link w:val="NormldltCharCharChar"/>
    <w:rsid w:val="00F230E1"/>
    <w:rPr>
      <w:i/>
    </w:rPr>
  </w:style>
  <w:style w:type="character" w:customStyle="1" w:styleId="NormldltCharCharChar">
    <w:name w:val="Normál dőlt Char Char Char"/>
    <w:basedOn w:val="Bekezdsalapbettpusa"/>
    <w:link w:val="NormldltCharChar"/>
    <w:rsid w:val="00F230E1"/>
    <w:rPr>
      <w:i/>
      <w:sz w:val="24"/>
      <w:szCs w:val="24"/>
      <w:lang w:val="hu-HU" w:eastAsia="hu-HU" w:bidi="ar-SA"/>
    </w:rPr>
  </w:style>
  <w:style w:type="character" w:customStyle="1" w:styleId="KpletChar">
    <w:name w:val="Képlet Char"/>
    <w:basedOn w:val="Bekezdsalapbettpusa"/>
    <w:link w:val="Kplet"/>
    <w:rsid w:val="00F230E1"/>
    <w:rPr>
      <w:sz w:val="24"/>
      <w:szCs w:val="24"/>
      <w:lang w:val="hu-HU" w:eastAsia="hu-HU" w:bidi="ar-SA"/>
    </w:rPr>
  </w:style>
  <w:style w:type="paragraph" w:customStyle="1" w:styleId="Tblzatfelirat">
    <w:name w:val="Táblázatfelirat"/>
    <w:basedOn w:val="Kpalrs"/>
    <w:rsid w:val="000C1C77"/>
    <w:pPr>
      <w:keepNext/>
      <w:keepLines/>
      <w:widowControl w:val="0"/>
      <w:suppressAutoHyphens/>
      <w:spacing w:before="0" w:line="240" w:lineRule="auto"/>
      <w:ind w:firstLine="0"/>
      <w:jc w:val="center"/>
    </w:pPr>
    <w:rPr>
      <w:rFonts w:eastAsia="Andale Sans UI"/>
    </w:rPr>
  </w:style>
  <w:style w:type="paragraph" w:customStyle="1" w:styleId="Tblzatkzpre">
    <w:name w:val="Táblázat_középre"/>
    <w:basedOn w:val="Norml"/>
    <w:rsid w:val="000C1C77"/>
    <w:pPr>
      <w:widowControl w:val="0"/>
      <w:suppressAutoHyphens/>
      <w:spacing w:line="240" w:lineRule="auto"/>
      <w:ind w:firstLine="0"/>
      <w:jc w:val="center"/>
    </w:pPr>
    <w:rPr>
      <w:sz w:val="20"/>
      <w:szCs w:val="20"/>
    </w:rPr>
  </w:style>
  <w:style w:type="paragraph" w:customStyle="1" w:styleId="jelolesek">
    <w:name w:val="jelolesek"/>
    <w:basedOn w:val="Norml"/>
    <w:rsid w:val="009604EE"/>
    <w:pPr>
      <w:tabs>
        <w:tab w:val="left" w:pos="1985"/>
        <w:tab w:val="left" w:pos="3402"/>
      </w:tabs>
      <w:ind w:left="3403" w:hanging="2552"/>
      <w:jc w:val="left"/>
    </w:pPr>
  </w:style>
  <w:style w:type="paragraph" w:customStyle="1" w:styleId="oldalcimszamozva">
    <w:name w:val="oldalcim szamozva"/>
    <w:basedOn w:val="Cmsor1"/>
    <w:next w:val="Norml"/>
    <w:rsid w:val="009604EE"/>
    <w:pPr>
      <w:pageBreakBefore w:val="0"/>
      <w:numPr>
        <w:numId w:val="0"/>
      </w:numPr>
      <w:spacing w:before="0" w:after="120"/>
      <w:jc w:val="center"/>
    </w:pPr>
    <w:rPr>
      <w:smallCaps/>
      <w:sz w:val="28"/>
      <w:szCs w:val="28"/>
    </w:rPr>
  </w:style>
  <w:style w:type="character" w:styleId="Mrltotthiperhivatkozs">
    <w:name w:val="FollowedHyperlink"/>
    <w:basedOn w:val="Bekezdsalapbettpusa"/>
    <w:uiPriority w:val="99"/>
    <w:semiHidden/>
    <w:unhideWhenUsed/>
    <w:rsid w:val="00E47BEE"/>
    <w:rPr>
      <w:color w:val="800080"/>
      <w:u w:val="single"/>
    </w:rPr>
  </w:style>
  <w:style w:type="paragraph" w:customStyle="1" w:styleId="TJ40">
    <w:name w:val="TJ4"/>
    <w:basedOn w:val="Norml"/>
    <w:next w:val="Norml"/>
    <w:qFormat/>
    <w:rsid w:val="00E47BEE"/>
    <w:rPr>
      <w:noProof/>
    </w:rPr>
  </w:style>
  <w:style w:type="paragraph" w:styleId="Trgymutat1">
    <w:name w:val="index 1"/>
    <w:basedOn w:val="Norml"/>
    <w:next w:val="Norml"/>
    <w:autoRedefine/>
    <w:uiPriority w:val="99"/>
    <w:semiHidden/>
    <w:unhideWhenUsed/>
    <w:rsid w:val="00E47BEE"/>
    <w:pPr>
      <w:ind w:left="240" w:hanging="240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8054A6"/>
    <w:pPr>
      <w:spacing w:line="240" w:lineRule="auto"/>
    </w:pPr>
    <w:rPr>
      <w:rFonts w:ascii="Tahoma" w:hAnsi="Tahoma" w:cs="Tahoma"/>
      <w:sz w:val="16"/>
      <w:szCs w:val="16"/>
    </w:rPr>
  </w:style>
  <w:style w:type="paragraph" w:styleId="Trgymutat7">
    <w:name w:val="index 7"/>
    <w:basedOn w:val="Norml"/>
    <w:next w:val="Norml"/>
    <w:autoRedefine/>
    <w:uiPriority w:val="99"/>
    <w:semiHidden/>
    <w:unhideWhenUsed/>
    <w:rsid w:val="00E47BEE"/>
    <w:pPr>
      <w:ind w:left="1680" w:hanging="240"/>
    </w:p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054A6"/>
    <w:rPr>
      <w:rFonts w:ascii="Tahoma" w:hAnsi="Tahoma" w:cs="Tahoma"/>
      <w:sz w:val="16"/>
      <w:szCs w:val="16"/>
    </w:rPr>
  </w:style>
  <w:style w:type="table" w:styleId="Rcsostblzat">
    <w:name w:val="Table Grid"/>
    <w:basedOn w:val="Normltblzat"/>
    <w:uiPriority w:val="59"/>
    <w:rsid w:val="00376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F0252B-8123-472C-8923-2CC682158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214</Words>
  <Characters>8384</Characters>
  <Application>Microsoft Office Word</Application>
  <DocSecurity>0</DocSecurity>
  <Lines>69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1</vt:lpstr>
    </vt:vector>
  </TitlesOfParts>
  <Company>BME-PTT</Company>
  <LinksUpToDate>false</LinksUpToDate>
  <CharactersWithSpaces>9579</CharactersWithSpaces>
  <SharedDoc>false</SharedDoc>
  <HLinks>
    <vt:vector size="84" baseType="variant">
      <vt:variant>
        <vt:i4>150738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0305770</vt:lpwstr>
      </vt:variant>
      <vt:variant>
        <vt:i4>144184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0305769</vt:lpwstr>
      </vt:variant>
      <vt:variant>
        <vt:i4>144184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0305768</vt:lpwstr>
      </vt:variant>
      <vt:variant>
        <vt:i4>144184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0305767</vt:lpwstr>
      </vt:variant>
      <vt:variant>
        <vt:i4>144184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0305766</vt:lpwstr>
      </vt:variant>
      <vt:variant>
        <vt:i4>14418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0305765</vt:lpwstr>
      </vt:variant>
      <vt:variant>
        <vt:i4>144184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0305764</vt:lpwstr>
      </vt:variant>
      <vt:variant>
        <vt:i4>144184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0305763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0305762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0305761</vt:lpwstr>
      </vt:variant>
      <vt:variant>
        <vt:i4>14418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0305760</vt:lpwstr>
      </vt:variant>
      <vt:variant>
        <vt:i4>137630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0305759</vt:lpwstr>
      </vt:variant>
      <vt:variant>
        <vt:i4>137630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0305758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030575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Kmetty Ákos</dc:creator>
  <cp:lastModifiedBy>Ákos Kmetty</cp:lastModifiedBy>
  <cp:revision>2</cp:revision>
  <cp:lastPrinted>2004-02-13T12:01:00Z</cp:lastPrinted>
  <dcterms:created xsi:type="dcterms:W3CDTF">2021-02-09T14:02:00Z</dcterms:created>
  <dcterms:modified xsi:type="dcterms:W3CDTF">2021-02-09T14:02:00Z</dcterms:modified>
</cp:coreProperties>
</file>